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0E6482" w14:paraId="2F02A04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2B0C7894" w14:textId="66AC0691" w:rsidR="0078125D" w:rsidRPr="000E6482" w:rsidRDefault="0068622E" w:rsidP="00914F41">
            <w:pPr>
              <w:pStyle w:val="Ttulo"/>
              <w:ind w:left="148"/>
            </w:pPr>
            <w:sdt>
              <w:sdtPr>
                <w:id w:val="-1212185506"/>
                <w:placeholder>
                  <w:docPart w:val="6ABC17FCFEDD42279F923E6E55648527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Acuerdo para recibir comunicaciones electrónicas</w:t>
                </w:r>
              </w:sdtContent>
            </w:sdt>
          </w:p>
        </w:tc>
        <w:tc>
          <w:tcPr>
            <w:tcW w:w="1728" w:type="dxa"/>
            <w:vAlign w:val="center"/>
          </w:tcPr>
          <w:p w14:paraId="187A830F" w14:textId="77777777" w:rsidR="0078125D" w:rsidRPr="000E6482" w:rsidRDefault="0078125D" w:rsidP="0041689F">
            <w:pPr>
              <w:pStyle w:val="Ttulo1"/>
              <w:jc w:val="right"/>
              <w:rPr>
                <w:noProof w:val="0"/>
              </w:rPr>
            </w:pPr>
            <w:r w:rsidRPr="000E6482">
              <w:rPr>
                <w:noProof w:val="0"/>
                <w:lang w:bidi="es-ES"/>
              </w:rPr>
              <w:drawing>
                <wp:inline distT="0" distB="0" distL="0" distR="0" wp14:anchorId="1EA345E1" wp14:editId="422F9B45">
                  <wp:extent cx="865273" cy="920115"/>
                  <wp:effectExtent l="0" t="0" r="0" b="0"/>
                  <wp:docPr id="1" name="Imagen 1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n 78" descr="Logotipo del marcador de posición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771A7" w14:textId="77777777" w:rsidR="00914F41" w:rsidRPr="000E6482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"/>
        <w:gridCol w:w="12"/>
        <w:gridCol w:w="470"/>
        <w:gridCol w:w="978"/>
        <w:gridCol w:w="888"/>
        <w:gridCol w:w="262"/>
        <w:gridCol w:w="781"/>
        <w:gridCol w:w="262"/>
        <w:gridCol w:w="523"/>
        <w:gridCol w:w="31"/>
        <w:gridCol w:w="134"/>
        <w:gridCol w:w="97"/>
        <w:gridCol w:w="91"/>
        <w:gridCol w:w="84"/>
        <w:gridCol w:w="93"/>
        <w:gridCol w:w="471"/>
        <w:gridCol w:w="1227"/>
        <w:gridCol w:w="54"/>
        <w:gridCol w:w="632"/>
        <w:gridCol w:w="169"/>
        <w:gridCol w:w="243"/>
        <w:gridCol w:w="195"/>
        <w:gridCol w:w="152"/>
        <w:gridCol w:w="892"/>
        <w:gridCol w:w="262"/>
        <w:gridCol w:w="1135"/>
      </w:tblGrid>
      <w:tr w:rsidR="006C23A5" w:rsidRPr="000E6482" w14:paraId="47CC8985" w14:textId="77777777" w:rsidTr="00CE35F7">
        <w:tc>
          <w:tcPr>
            <w:tcW w:w="348" w:type="dxa"/>
            <w:gridSpan w:val="2"/>
          </w:tcPr>
          <w:p w14:paraId="2A3FF826" w14:textId="588D47DA" w:rsidR="00AE4A38" w:rsidRPr="000E6482" w:rsidRDefault="0068622E" w:rsidP="00F04EAE">
            <w:sdt>
              <w:sdtPr>
                <w:id w:val="867795650"/>
                <w:placeholder>
                  <w:docPart w:val="3F1AA3EED85C41F09AAE84233543306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1.</w:t>
                </w:r>
              </w:sdtContent>
            </w:sdt>
          </w:p>
        </w:tc>
        <w:sdt>
          <w:sdtPr>
            <w:id w:val="1636833878"/>
            <w:placeholder>
              <w:docPart w:val="50A112E04E024D179320BAC7AD91F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731F9388" w14:textId="2D0F9B70" w:rsidR="00AE4A38" w:rsidRPr="000E6482" w:rsidRDefault="000462EF" w:rsidP="00F04EAE">
                <w:r w:rsidRPr="000E6482">
                  <w:rPr>
                    <w:lang w:bidi="es-ES"/>
                  </w:rPr>
                  <w:t>Nombre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6BBE6C" w14:textId="77777777" w:rsidR="00AE4A38" w:rsidRPr="000E6482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974EC02" w14:textId="77777777" w:rsidR="00AE4A38" w:rsidRPr="000E6482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8EDA1A" w14:textId="77777777" w:rsidR="00AE4A38" w:rsidRPr="000E6482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51D4F5" w14:textId="77777777" w:rsidR="00AE4A38" w:rsidRPr="000E6482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63C015" w14:textId="77777777" w:rsidR="00AE4A38" w:rsidRPr="000E6482" w:rsidRDefault="00AE4A38" w:rsidP="00F04EAE"/>
        </w:tc>
      </w:tr>
      <w:tr w:rsidR="00A83F33" w:rsidRPr="000E6482" w14:paraId="0B51673F" w14:textId="77777777" w:rsidTr="00CE35F7">
        <w:tc>
          <w:tcPr>
            <w:tcW w:w="348" w:type="dxa"/>
            <w:gridSpan w:val="2"/>
          </w:tcPr>
          <w:p w14:paraId="0CC48D63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495" w:type="dxa"/>
            <w:gridSpan w:val="2"/>
          </w:tcPr>
          <w:p w14:paraId="6B70BFD1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5F7B9F3F" w14:textId="77777777" w:rsidR="00F04EAE" w:rsidRPr="000E6482" w:rsidRDefault="0068622E" w:rsidP="00F04EAE">
            <w:pPr>
              <w:pStyle w:val="Encabezado"/>
            </w:pPr>
            <w:sdt>
              <w:sdtPr>
                <w:id w:val="1739120973"/>
                <w:placeholder>
                  <w:docPart w:val="68405DDE7BAB73479391135322EE217F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0E6482">
                  <w:rPr>
                    <w:lang w:bidi="es-ES"/>
                  </w:rPr>
                  <w:t>Nombre</w:t>
                </w:r>
              </w:sdtContent>
            </w:sdt>
          </w:p>
        </w:tc>
        <w:tc>
          <w:tcPr>
            <w:tcW w:w="276" w:type="dxa"/>
            <w:gridSpan w:val="3"/>
          </w:tcPr>
          <w:p w14:paraId="24992A80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23003895" w14:textId="77777777" w:rsidR="00F04EAE" w:rsidRPr="000E6482" w:rsidRDefault="0068622E" w:rsidP="00F04EAE">
            <w:pPr>
              <w:pStyle w:val="Encabezado"/>
            </w:pPr>
            <w:sdt>
              <w:sdtPr>
                <w:id w:val="-735858506"/>
                <w:placeholder>
                  <w:docPart w:val="D3962E4E27ED2D42875B47904EB08D7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0E6482">
                  <w:rPr>
                    <w:lang w:bidi="es-ES"/>
                  </w:rPr>
                  <w:t>Segundo nombre</w:t>
                </w:r>
              </w:sdtContent>
            </w:sdt>
          </w:p>
        </w:tc>
        <w:tc>
          <w:tcPr>
            <w:tcW w:w="174" w:type="dxa"/>
          </w:tcPr>
          <w:p w14:paraId="5A877BED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1AAA1E19" w14:textId="77777777" w:rsidR="00F04EAE" w:rsidRPr="000E6482" w:rsidRDefault="0068622E" w:rsidP="00F04EAE">
            <w:pPr>
              <w:pStyle w:val="Encabezado"/>
            </w:pPr>
            <w:sdt>
              <w:sdtPr>
                <w:id w:val="1461852077"/>
                <w:placeholder>
                  <w:docPart w:val="6A32D24601463E4A9C470BF461A9751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0E6482">
                  <w:rPr>
                    <w:lang w:bidi="es-ES"/>
                  </w:rPr>
                  <w:t>Apellido</w:t>
                </w:r>
              </w:sdtContent>
            </w:sdt>
          </w:p>
        </w:tc>
      </w:tr>
      <w:tr w:rsidR="00914F41" w:rsidRPr="000E6482" w14:paraId="10242063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4CF29E46" w14:textId="111F7F6A" w:rsidR="00914F41" w:rsidRPr="000E6482" w:rsidRDefault="0068622E" w:rsidP="00F04EAE">
            <w:sdt>
              <w:sdtPr>
                <w:id w:val="-658305263"/>
                <w:placeholder>
                  <w:docPart w:val="57BB0F4994FC4C44BD8BF8F82EF16C99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12AEBAB9" w14:textId="77777777" w:rsidR="00914F41" w:rsidRPr="000E6482" w:rsidRDefault="0068622E" w:rsidP="00F04EAE">
            <w:sdt>
              <w:sdtPr>
                <w:id w:val="-1228529852"/>
                <w:placeholder>
                  <w:docPart w:val="26A9A5DD539A4047B594C6E654F87FA6"/>
                </w:placeholder>
                <w:temporary/>
                <w:showingPlcHdr/>
                <w15:appearance w15:val="hidden"/>
              </w:sdtPr>
              <w:sdtEndPr/>
              <w:sdtContent>
                <w:r w:rsidR="00914F41" w:rsidRPr="000E6482">
                  <w:rPr>
                    <w:lang w:bidi="es-ES"/>
                  </w:rPr>
                  <w:t>Fecha de nacimiento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43E1622" w14:textId="77777777" w:rsidR="00914F41" w:rsidRPr="000E6482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E408C4" w14:textId="77777777" w:rsidR="00914F41" w:rsidRPr="000E6482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312F0F" w14:textId="77777777" w:rsidR="00914F41" w:rsidRPr="000E6482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E6FCA3" w14:textId="77777777" w:rsidR="00914F41" w:rsidRPr="000E6482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76B6D0" w14:textId="77777777" w:rsidR="00914F41" w:rsidRPr="000E6482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4D4FF984" w14:textId="77777777" w:rsidR="00914F41" w:rsidRPr="000E6482" w:rsidRDefault="00914F41" w:rsidP="00F04EAE"/>
        </w:tc>
      </w:tr>
      <w:tr w:rsidR="006C23A5" w:rsidRPr="000E6482" w14:paraId="0650DAC3" w14:textId="77777777" w:rsidTr="00CE35F7">
        <w:tc>
          <w:tcPr>
            <w:tcW w:w="348" w:type="dxa"/>
            <w:gridSpan w:val="2"/>
          </w:tcPr>
          <w:p w14:paraId="54FB2ADD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495" w:type="dxa"/>
            <w:gridSpan w:val="2"/>
          </w:tcPr>
          <w:p w14:paraId="42A84344" w14:textId="77777777" w:rsidR="00F04EAE" w:rsidRPr="000E6482" w:rsidRDefault="00F04EAE" w:rsidP="00F04EAE">
            <w:pPr>
              <w:pStyle w:val="Encabezado"/>
            </w:pPr>
          </w:p>
        </w:tc>
        <w:sdt>
          <w:sdtPr>
            <w:id w:val="882747963"/>
            <w:placeholder>
              <w:docPart w:val="A1C9EE02B9E6474FBFE84D8B7BBC20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4C295F85" w14:textId="77777777" w:rsidR="00F04EAE" w:rsidRPr="000E6482" w:rsidRDefault="00F04EAE" w:rsidP="00F04EAE">
                <w:pPr>
                  <w:pStyle w:val="Encabezado"/>
                </w:pPr>
                <w:r w:rsidRPr="000E6482">
                  <w:rPr>
                    <w:lang w:bidi="es-ES"/>
                  </w:rPr>
                  <w:t>MM</w:t>
                </w:r>
              </w:p>
            </w:tc>
          </w:sdtContent>
        </w:sdt>
        <w:tc>
          <w:tcPr>
            <w:tcW w:w="270" w:type="dxa"/>
          </w:tcPr>
          <w:p w14:paraId="6A4246A8" w14:textId="77777777" w:rsidR="00F04EAE" w:rsidRPr="000E6482" w:rsidRDefault="00F04EAE" w:rsidP="00F04EAE">
            <w:pPr>
              <w:pStyle w:val="Encabezado"/>
            </w:pPr>
          </w:p>
        </w:tc>
        <w:sdt>
          <w:sdtPr>
            <w:id w:val="-1405063146"/>
            <w:placeholder>
              <w:docPart w:val="A7ED3DE61739DB4FA28B4D118DE036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0B9D96F7" w14:textId="77777777" w:rsidR="00F04EAE" w:rsidRPr="000E6482" w:rsidRDefault="00F04EAE" w:rsidP="00F04EAE">
                <w:pPr>
                  <w:pStyle w:val="Encabezado"/>
                </w:pPr>
                <w:r w:rsidRPr="000E6482">
                  <w:rPr>
                    <w:lang w:bidi="es-ES"/>
                  </w:rPr>
                  <w:t>DD</w:t>
                </w:r>
              </w:p>
            </w:tc>
          </w:sdtContent>
        </w:sdt>
        <w:tc>
          <w:tcPr>
            <w:tcW w:w="270" w:type="dxa"/>
          </w:tcPr>
          <w:p w14:paraId="37B545D7" w14:textId="77777777" w:rsidR="00F04EAE" w:rsidRPr="000E6482" w:rsidRDefault="00F04EAE" w:rsidP="00F04EAE">
            <w:pPr>
              <w:pStyle w:val="Encabezado"/>
            </w:pPr>
          </w:p>
        </w:tc>
        <w:sdt>
          <w:sdtPr>
            <w:id w:val="-114909520"/>
            <w:placeholder>
              <w:docPart w:val="6DECEB75208927478B2EFABEF57B9B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0452737" w14:textId="77777777" w:rsidR="00F04EAE" w:rsidRPr="000E6482" w:rsidRDefault="00F04EAE" w:rsidP="00F04EAE">
                <w:pPr>
                  <w:pStyle w:val="Encabezado"/>
                </w:pPr>
                <w:r w:rsidRPr="000E6482">
                  <w:rPr>
                    <w:lang w:bidi="es-ES"/>
                  </w:rPr>
                  <w:t>AA</w:t>
                </w:r>
              </w:p>
            </w:tc>
          </w:sdtContent>
        </w:sdt>
        <w:tc>
          <w:tcPr>
            <w:tcW w:w="276" w:type="dxa"/>
            <w:gridSpan w:val="3"/>
          </w:tcPr>
          <w:p w14:paraId="37FE4837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486" w:type="dxa"/>
          </w:tcPr>
          <w:p w14:paraId="31253AA7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977" w:type="dxa"/>
            <w:gridSpan w:val="3"/>
          </w:tcPr>
          <w:p w14:paraId="7C47D5E2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74" w:type="dxa"/>
          </w:tcPr>
          <w:p w14:paraId="6AE5284C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971" w:type="dxa"/>
            <w:gridSpan w:val="6"/>
          </w:tcPr>
          <w:p w14:paraId="7447ECB5" w14:textId="77777777" w:rsidR="00F04EAE" w:rsidRPr="000E6482" w:rsidRDefault="00F04EAE" w:rsidP="00F04EAE">
            <w:pPr>
              <w:pStyle w:val="Encabezado"/>
            </w:pPr>
          </w:p>
        </w:tc>
      </w:tr>
      <w:tr w:rsidR="005E295C" w:rsidRPr="000E6482" w14:paraId="22095609" w14:textId="77777777" w:rsidTr="00CE35F7">
        <w:tc>
          <w:tcPr>
            <w:tcW w:w="348" w:type="dxa"/>
            <w:gridSpan w:val="2"/>
          </w:tcPr>
          <w:p w14:paraId="66E519D1" w14:textId="4666846B" w:rsidR="005E295C" w:rsidRPr="000E6482" w:rsidRDefault="0068622E" w:rsidP="005E295C">
            <w:sdt>
              <w:sdtPr>
                <w:id w:val="-765694843"/>
                <w:placeholder>
                  <w:docPart w:val="D9000E6591B2491C9325E7F86B142F7A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1C62DB" w14:textId="0ABBD588" w:rsidR="005E295C" w:rsidRPr="000E6482" w:rsidRDefault="0068622E" w:rsidP="005E295C">
            <w:sdt>
              <w:sdtPr>
                <w:id w:val="216323147"/>
                <w:placeholder>
                  <w:docPart w:val="D60E91AA568B451394839B3F7135131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Inicial abajo:</w:t>
                </w:r>
              </w:sdtContent>
            </w:sdt>
          </w:p>
        </w:tc>
      </w:tr>
      <w:tr w:rsidR="00914F41" w:rsidRPr="000E6482" w14:paraId="0F8AF909" w14:textId="77777777" w:rsidTr="00CE35F7">
        <w:tc>
          <w:tcPr>
            <w:tcW w:w="336" w:type="dxa"/>
          </w:tcPr>
          <w:p w14:paraId="5B364F17" w14:textId="77777777" w:rsidR="00914F41" w:rsidRPr="000E6482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D850B8F" w14:textId="492F0F77" w:rsidR="00914F41" w:rsidRPr="000E6482" w:rsidRDefault="0068622E" w:rsidP="000462EF">
            <w:pPr>
              <w:pStyle w:val="Cita"/>
            </w:pPr>
            <w:sdt>
              <w:sdtPr>
                <w:id w:val="305138477"/>
                <w:placeholder>
                  <w:docPart w:val="07F0352EA1E4421481E8788034E19B2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Estoy de acuerdo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93D80" w14:textId="77777777" w:rsidR="00914F41" w:rsidRPr="000E6482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57591517" w14:textId="77777777" w:rsidR="00914F41" w:rsidRPr="000E6482" w:rsidRDefault="00914F41" w:rsidP="005E295C"/>
        </w:tc>
      </w:tr>
      <w:tr w:rsidR="00914F41" w:rsidRPr="000E6482" w14:paraId="60438F82" w14:textId="77777777" w:rsidTr="00CE35F7">
        <w:tc>
          <w:tcPr>
            <w:tcW w:w="336" w:type="dxa"/>
          </w:tcPr>
          <w:p w14:paraId="61809467" w14:textId="77777777" w:rsidR="00914F41" w:rsidRPr="000E6482" w:rsidRDefault="00914F41" w:rsidP="000462EF">
            <w:pPr>
              <w:pStyle w:val="Encabezado"/>
            </w:pPr>
          </w:p>
        </w:tc>
        <w:tc>
          <w:tcPr>
            <w:tcW w:w="1507" w:type="dxa"/>
            <w:gridSpan w:val="3"/>
          </w:tcPr>
          <w:p w14:paraId="1CCA0DDC" w14:textId="77777777" w:rsidR="00914F41" w:rsidRPr="000E6482" w:rsidRDefault="00914F41" w:rsidP="000462EF">
            <w:pPr>
              <w:pStyle w:val="Encabezado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826D9E" w14:textId="42A5724F" w:rsidR="00914F41" w:rsidRPr="000E6482" w:rsidRDefault="0068622E" w:rsidP="000462EF">
            <w:pPr>
              <w:pStyle w:val="Encabezado"/>
            </w:pPr>
            <w:sdt>
              <w:sdtPr>
                <w:id w:val="-175275720"/>
                <w:placeholder>
                  <w:docPart w:val="2AEB8C03D1AC4A51B9725C6FDEA9A1C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ic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3CB3FED2" w14:textId="77777777" w:rsidR="00914F41" w:rsidRPr="000E6482" w:rsidRDefault="00914F41" w:rsidP="000462EF">
            <w:pPr>
              <w:pStyle w:val="Encabezado"/>
            </w:pPr>
          </w:p>
        </w:tc>
      </w:tr>
      <w:tr w:rsidR="00914F41" w:rsidRPr="000E6482" w14:paraId="6128D942" w14:textId="77777777" w:rsidTr="00CE35F7">
        <w:tc>
          <w:tcPr>
            <w:tcW w:w="336" w:type="dxa"/>
          </w:tcPr>
          <w:p w14:paraId="1AE56A89" w14:textId="77777777" w:rsidR="00914F41" w:rsidRPr="000E6482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6E34CA5B" w14:textId="25C5365E" w:rsidR="00914F41" w:rsidRPr="000E6482" w:rsidRDefault="0068622E" w:rsidP="000462EF">
            <w:pPr>
              <w:pStyle w:val="Cita"/>
            </w:pPr>
            <w:sdt>
              <w:sdtPr>
                <w:id w:val="-456253529"/>
                <w:placeholder>
                  <w:docPart w:val="5941C92D577D4060AEEBF9396B2B169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NO estoy de</w:t>
                </w:r>
                <w:r w:rsidR="000E6482">
                  <w:rPr>
                    <w:lang w:bidi="es-ES"/>
                  </w:rPr>
                  <w:t> </w:t>
                </w:r>
                <w:r w:rsidR="000462EF" w:rsidRPr="000E6482">
                  <w:rPr>
                    <w:lang w:bidi="es-ES"/>
                  </w:rPr>
                  <w:t>acuerdo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43F4EC" w14:textId="77777777" w:rsidR="00914F41" w:rsidRPr="000E6482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1C180948" w14:textId="77777777" w:rsidR="00914F41" w:rsidRPr="000E6482" w:rsidRDefault="00914F41" w:rsidP="005E295C"/>
        </w:tc>
      </w:tr>
      <w:tr w:rsidR="00914F41" w:rsidRPr="000E6482" w14:paraId="020C74C5" w14:textId="77777777" w:rsidTr="00CE35F7">
        <w:tc>
          <w:tcPr>
            <w:tcW w:w="336" w:type="dxa"/>
          </w:tcPr>
          <w:p w14:paraId="7723AB77" w14:textId="77777777" w:rsidR="00914F41" w:rsidRPr="000E6482" w:rsidRDefault="00914F41" w:rsidP="006D582E">
            <w:pPr>
              <w:pStyle w:val="Encabezado"/>
            </w:pPr>
          </w:p>
        </w:tc>
        <w:tc>
          <w:tcPr>
            <w:tcW w:w="1507" w:type="dxa"/>
            <w:gridSpan w:val="3"/>
          </w:tcPr>
          <w:p w14:paraId="2E75E30D" w14:textId="77777777" w:rsidR="00914F41" w:rsidRPr="000E6482" w:rsidRDefault="00914F41" w:rsidP="006D582E">
            <w:pPr>
              <w:pStyle w:val="Encabezado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7B943612" w14:textId="6621A9F0" w:rsidR="00914F41" w:rsidRPr="000E6482" w:rsidRDefault="0068622E" w:rsidP="006D582E">
            <w:pPr>
              <w:pStyle w:val="Encabezado"/>
            </w:pPr>
            <w:sdt>
              <w:sdtPr>
                <w:id w:val="2129281714"/>
                <w:placeholder>
                  <w:docPart w:val="9CA1743A475F4230B333C477C02369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ic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7FEB5442" w14:textId="77777777" w:rsidR="00914F41" w:rsidRPr="000E6482" w:rsidRDefault="00914F41" w:rsidP="006D582E">
            <w:pPr>
              <w:pStyle w:val="Encabezado"/>
            </w:pPr>
          </w:p>
        </w:tc>
      </w:tr>
      <w:tr w:rsidR="00914F41" w:rsidRPr="000E6482" w14:paraId="24CBEBAD" w14:textId="77777777" w:rsidTr="00CE35F7">
        <w:tc>
          <w:tcPr>
            <w:tcW w:w="10800" w:type="dxa"/>
            <w:gridSpan w:val="26"/>
          </w:tcPr>
          <w:p w14:paraId="32E868BB" w14:textId="3ABD0846" w:rsidR="00914F41" w:rsidRPr="000E6482" w:rsidRDefault="0068622E" w:rsidP="006D582E">
            <w:pPr>
              <w:pStyle w:val="Acuerdo"/>
            </w:pPr>
            <w:sdt>
              <w:sdtPr>
                <w:id w:val="-952712041"/>
                <w:placeholder>
                  <w:docPart w:val="A87A1242CBA14BFF9B83BBC2F259157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Que la empresa se pueda comunicar conmigo electrónicamente con la dirección de correo electrónico o el número de teléfono que se muestra a continuación.</w:t>
                </w:r>
              </w:sdtContent>
            </w:sdt>
          </w:p>
          <w:p w14:paraId="176BFCBF" w14:textId="0155F7EA" w:rsidR="00914F41" w:rsidRPr="000E6482" w:rsidRDefault="0068622E" w:rsidP="006D582E">
            <w:pPr>
              <w:pStyle w:val="Acuerdo"/>
              <w:rPr>
                <w:sz w:val="18"/>
              </w:rPr>
            </w:pPr>
            <w:sdt>
              <w:sdtPr>
                <w:id w:val="-1965646402"/>
                <w:placeholder>
                  <w:docPart w:val="8CE4C59050AC44E889D120466361DCA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Soy consciente de que existe un cierto nivel de riesgo de que terceros puedan leer correos electrónicos sin cifrar. Además, acepto que soy responsable de proporcionar a la empresa cualquier actualización de mi dirección de correo electrónico y/o número de teléfono móvil.</w:t>
                </w:r>
              </w:sdtContent>
            </w:sdt>
          </w:p>
        </w:tc>
      </w:tr>
      <w:tr w:rsidR="00CF0F2A" w:rsidRPr="000E6482" w14:paraId="1465D098" w14:textId="77777777" w:rsidTr="00CE35F7">
        <w:tc>
          <w:tcPr>
            <w:tcW w:w="348" w:type="dxa"/>
            <w:gridSpan w:val="2"/>
          </w:tcPr>
          <w:p w14:paraId="3E1D1FD8" w14:textId="2C749676" w:rsidR="00CF0F2A" w:rsidRPr="000E6482" w:rsidRDefault="0068622E" w:rsidP="006D582E">
            <w:sdt>
              <w:sdtPr>
                <w:id w:val="1188022732"/>
                <w:placeholder>
                  <w:docPart w:val="49968D8D3FF1466CBF098D4679A3BF6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4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5B6CB1" w14:textId="346F3F95" w:rsidR="00CF0F2A" w:rsidRPr="000E6482" w:rsidRDefault="0068622E" w:rsidP="006D582E">
            <w:sdt>
              <w:sdtPr>
                <w:id w:val="-193932060"/>
                <w:placeholder>
                  <w:docPart w:val="3FD286949FF348238D51312785B67F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Método de comunicación preferido:</w:t>
                </w:r>
              </w:sdtContent>
            </w:sdt>
          </w:p>
        </w:tc>
      </w:tr>
      <w:tr w:rsidR="00503DC0" w:rsidRPr="000E6482" w14:paraId="7166AEAF" w14:textId="77777777" w:rsidTr="00CE35F7">
        <w:tc>
          <w:tcPr>
            <w:tcW w:w="348" w:type="dxa"/>
            <w:gridSpan w:val="2"/>
          </w:tcPr>
          <w:p w14:paraId="2100084D" w14:textId="77777777" w:rsidR="00503DC0" w:rsidRPr="000E6482" w:rsidRDefault="00503DC0" w:rsidP="006D582E">
            <w:pPr>
              <w:pStyle w:val="Cita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94B247A" w14:textId="77777777" w:rsidR="00503DC0" w:rsidRPr="000E6482" w:rsidRDefault="00503DC0" w:rsidP="006D582E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2C32021" w14:textId="714A889F" w:rsidR="00503DC0" w:rsidRPr="000E6482" w:rsidRDefault="0068622E" w:rsidP="006D582E">
            <w:pPr>
              <w:pStyle w:val="Cita"/>
            </w:pPr>
            <w:sdt>
              <w:sdtPr>
                <w:id w:val="580728241"/>
                <w:placeholder>
                  <w:docPart w:val="DFB139C7BB074561B9582F1FACEB4DF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Mensaje de texto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42B47A97" w14:textId="77777777" w:rsidR="00503DC0" w:rsidRPr="000E6482" w:rsidRDefault="00503DC0" w:rsidP="006D582E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20CFBC36" w14:textId="76FDCE32" w:rsidR="00503DC0" w:rsidRPr="000E6482" w:rsidRDefault="0068622E" w:rsidP="006D582E">
            <w:pPr>
              <w:pStyle w:val="Cita"/>
            </w:pPr>
            <w:sdt>
              <w:sdtPr>
                <w:id w:val="-2133387712"/>
                <w:placeholder>
                  <w:docPart w:val="5418A11A874C4FF6A446D5537E0A720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Correo electrónico</w:t>
                </w:r>
              </w:sdtContent>
            </w:sdt>
          </w:p>
          <w:p w14:paraId="5C7436C9" w14:textId="77777777" w:rsidR="00914F41" w:rsidRPr="000E6482" w:rsidRDefault="00914F41" w:rsidP="006D582E">
            <w:pPr>
              <w:pStyle w:val="Cita"/>
            </w:pPr>
          </w:p>
        </w:tc>
        <w:bookmarkStart w:id="0" w:name="_GoBack"/>
        <w:bookmarkEnd w:id="0"/>
      </w:tr>
      <w:tr w:rsidR="00914F41" w:rsidRPr="000E6482" w14:paraId="04B40ABF" w14:textId="77777777" w:rsidTr="00CE35F7">
        <w:tc>
          <w:tcPr>
            <w:tcW w:w="348" w:type="dxa"/>
            <w:gridSpan w:val="2"/>
          </w:tcPr>
          <w:p w14:paraId="0B485E79" w14:textId="0CD4973C" w:rsidR="00914F41" w:rsidRPr="000E6482" w:rsidRDefault="0068622E" w:rsidP="006D582E">
            <w:sdt>
              <w:sdtPr>
                <w:id w:val="-538128238"/>
                <w:placeholder>
                  <w:docPart w:val="C9AC01D6D09D4E588BB9A1338309EE3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5.</w:t>
                </w:r>
              </w:sdtContent>
            </w:sdt>
          </w:p>
        </w:tc>
        <w:tc>
          <w:tcPr>
            <w:tcW w:w="4298" w:type="dxa"/>
            <w:gridSpan w:val="7"/>
          </w:tcPr>
          <w:p w14:paraId="725CF4D6" w14:textId="5098248C" w:rsidR="00914F41" w:rsidRPr="000E6482" w:rsidRDefault="0068622E" w:rsidP="006D582E">
            <w:sdt>
              <w:sdtPr>
                <w:id w:val="159666927"/>
                <w:placeholder>
                  <w:docPart w:val="97AFEF779B9E48E8B9F7098C642092E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Me gustaría recibir:</w:t>
                </w:r>
              </w:sdtContent>
            </w:sdt>
          </w:p>
        </w:tc>
        <w:tc>
          <w:tcPr>
            <w:tcW w:w="450" w:type="dxa"/>
            <w:gridSpan w:val="5"/>
          </w:tcPr>
          <w:p w14:paraId="7329AE60" w14:textId="77777777" w:rsidR="00914F41" w:rsidRPr="000E6482" w:rsidRDefault="00914F41" w:rsidP="006D582E"/>
        </w:tc>
        <w:tc>
          <w:tcPr>
            <w:tcW w:w="5704" w:type="dxa"/>
            <w:gridSpan w:val="12"/>
          </w:tcPr>
          <w:p w14:paraId="211383CD" w14:textId="77777777" w:rsidR="00914F41" w:rsidRPr="000E6482" w:rsidRDefault="00914F41" w:rsidP="006D582E"/>
        </w:tc>
      </w:tr>
      <w:tr w:rsidR="00503DC0" w:rsidRPr="000E6482" w14:paraId="1079D20B" w14:textId="77777777" w:rsidTr="00CE35F7">
        <w:tc>
          <w:tcPr>
            <w:tcW w:w="348" w:type="dxa"/>
            <w:gridSpan w:val="2"/>
          </w:tcPr>
          <w:p w14:paraId="0A0CE881" w14:textId="77777777" w:rsidR="00503DC0" w:rsidRPr="000E6482" w:rsidRDefault="00503DC0" w:rsidP="006D582E">
            <w:pPr>
              <w:pStyle w:val="Cita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2C40494C" w14:textId="77777777" w:rsidR="00503DC0" w:rsidRPr="000E6482" w:rsidRDefault="00503DC0" w:rsidP="006D582E">
                <w:pPr>
                  <w:pStyle w:val="Cita"/>
                </w:pPr>
                <w:r w:rsidRPr="000E6482">
                  <w:rPr>
                    <w:rFonts w:ascii="Segoe UI Symbol" w:eastAsia="Segoe UI Symbol" w:hAnsi="Segoe UI Symbol" w:cs="Segoe UI Symbol"/>
                    <w:lang w:bidi="es-ES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3948B76F" w14:textId="7EB1D9E1" w:rsidR="00503DC0" w:rsidRPr="000E6482" w:rsidRDefault="0068622E" w:rsidP="006D582E">
            <w:pPr>
              <w:pStyle w:val="Cita"/>
            </w:pPr>
            <w:sdt>
              <w:sdtPr>
                <w:id w:val="1498993101"/>
                <w:placeholder>
                  <w:docPart w:val="0A1C749B900A40E59ACC2A5EFC441B2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Recordatorios de citas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35B1FA76" w14:textId="77777777" w:rsidR="00503DC0" w:rsidRPr="000E6482" w:rsidRDefault="00503DC0" w:rsidP="006D582E">
                <w:pPr>
                  <w:pStyle w:val="Cita"/>
                </w:pPr>
                <w:r w:rsidRPr="000E6482">
                  <w:rPr>
                    <w:rFonts w:ascii="Segoe UI Symbol" w:eastAsia="Segoe UI Symbol" w:hAnsi="Segoe UI Symbol" w:cs="Segoe UI Symbol"/>
                    <w:lang w:bidi="es-ES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07E2523E" w14:textId="13582439" w:rsidR="00503DC0" w:rsidRPr="000E6482" w:rsidRDefault="0068622E" w:rsidP="006D582E">
            <w:pPr>
              <w:pStyle w:val="Cita"/>
            </w:pPr>
            <w:sdt>
              <w:sdtPr>
                <w:id w:val="-1565323928"/>
                <w:placeholder>
                  <w:docPart w:val="F759C19DF3FB4B88BFB23627A3E1C75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formación sobre la facturación</w:t>
                </w:r>
              </w:sdtContent>
            </w:sdt>
          </w:p>
        </w:tc>
      </w:tr>
      <w:tr w:rsidR="00503DC0" w:rsidRPr="000E6482" w14:paraId="12DA191B" w14:textId="77777777" w:rsidTr="00CE35F7">
        <w:tc>
          <w:tcPr>
            <w:tcW w:w="348" w:type="dxa"/>
            <w:gridSpan w:val="2"/>
          </w:tcPr>
          <w:p w14:paraId="2C7BA858" w14:textId="77777777" w:rsidR="00503DC0" w:rsidRPr="000E6482" w:rsidRDefault="00503DC0" w:rsidP="006D582E">
            <w:pPr>
              <w:pStyle w:val="Cita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EF6023A" w14:textId="77777777" w:rsidR="00503DC0" w:rsidRPr="000E6482" w:rsidRDefault="00503DC0" w:rsidP="006D582E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5EC01EC5" w14:textId="3524C608" w:rsidR="00503DC0" w:rsidRPr="000E6482" w:rsidRDefault="0068622E" w:rsidP="006D582E">
            <w:pPr>
              <w:pStyle w:val="Cita"/>
            </w:pPr>
            <w:sdt>
              <w:sdtPr>
                <w:id w:val="-765302667"/>
                <w:placeholder>
                  <w:docPart w:val="43500376E9234538BFD8EE1AB3228E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 xml:space="preserve">Solicitudes de revisiones de satisfacción del cliente </w:t>
                </w:r>
              </w:sdtContent>
            </w:sdt>
          </w:p>
        </w:tc>
        <w:tc>
          <w:tcPr>
            <w:tcW w:w="450" w:type="dxa"/>
            <w:gridSpan w:val="5"/>
          </w:tcPr>
          <w:p w14:paraId="0B695226" w14:textId="77777777" w:rsidR="00503DC0" w:rsidRPr="000E6482" w:rsidRDefault="00503DC0" w:rsidP="006D582E">
            <w:pPr>
              <w:pStyle w:val="Cita"/>
            </w:pPr>
          </w:p>
          <w:p w14:paraId="62812277" w14:textId="77777777" w:rsidR="00914F41" w:rsidRPr="000E6482" w:rsidRDefault="00914F41" w:rsidP="006D582E">
            <w:pPr>
              <w:pStyle w:val="Cita"/>
            </w:pPr>
          </w:p>
        </w:tc>
        <w:tc>
          <w:tcPr>
            <w:tcW w:w="5704" w:type="dxa"/>
            <w:gridSpan w:val="12"/>
          </w:tcPr>
          <w:p w14:paraId="0F1424F2" w14:textId="77777777" w:rsidR="00503DC0" w:rsidRPr="000E6482" w:rsidRDefault="00503DC0" w:rsidP="006D582E">
            <w:pPr>
              <w:pStyle w:val="Cita"/>
            </w:pPr>
          </w:p>
        </w:tc>
      </w:tr>
      <w:tr w:rsidR="00914F41" w:rsidRPr="000E6482" w14:paraId="54A7C49C" w14:textId="77777777" w:rsidTr="00CE35F7">
        <w:tc>
          <w:tcPr>
            <w:tcW w:w="348" w:type="dxa"/>
            <w:gridSpan w:val="2"/>
          </w:tcPr>
          <w:p w14:paraId="5401D555" w14:textId="7ABE9966" w:rsidR="00914F41" w:rsidRPr="000E6482" w:rsidRDefault="0068622E" w:rsidP="006D582E">
            <w:sdt>
              <w:sdtPr>
                <w:id w:val="-719285466"/>
                <w:placeholder>
                  <w:docPart w:val="6128A6BB93D74C138B2526EAFF5F514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6.</w:t>
                </w:r>
              </w:sdtContent>
            </w:sdt>
          </w:p>
        </w:tc>
        <w:tc>
          <w:tcPr>
            <w:tcW w:w="4298" w:type="dxa"/>
            <w:gridSpan w:val="7"/>
          </w:tcPr>
          <w:p w14:paraId="65620461" w14:textId="0294C776" w:rsidR="00914F41" w:rsidRPr="000E6482" w:rsidRDefault="0068622E" w:rsidP="006D582E">
            <w:sdt>
              <w:sdtPr>
                <w:id w:val="-1620438437"/>
                <w:placeholder>
                  <w:docPart w:val="5DC7CF6B0D7347B7B94318F9D14F969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formación de contacto</w:t>
                </w:r>
              </w:sdtContent>
            </w:sdt>
          </w:p>
        </w:tc>
        <w:tc>
          <w:tcPr>
            <w:tcW w:w="450" w:type="dxa"/>
            <w:gridSpan w:val="5"/>
          </w:tcPr>
          <w:p w14:paraId="7C4EE9A8" w14:textId="77777777" w:rsidR="00914F41" w:rsidRPr="000E6482" w:rsidRDefault="00914F41" w:rsidP="006D582E"/>
        </w:tc>
        <w:tc>
          <w:tcPr>
            <w:tcW w:w="5704" w:type="dxa"/>
            <w:gridSpan w:val="12"/>
          </w:tcPr>
          <w:p w14:paraId="7A66CBDD" w14:textId="77777777" w:rsidR="00914F41" w:rsidRPr="000E6482" w:rsidRDefault="00914F41" w:rsidP="006D582E"/>
        </w:tc>
      </w:tr>
      <w:tr w:rsidR="00914F41" w:rsidRPr="000E6482" w14:paraId="1A933E9B" w14:textId="77777777" w:rsidTr="00CE35F7">
        <w:trPr>
          <w:trHeight w:val="281"/>
        </w:trPr>
        <w:tc>
          <w:tcPr>
            <w:tcW w:w="348" w:type="dxa"/>
            <w:gridSpan w:val="2"/>
          </w:tcPr>
          <w:p w14:paraId="432E8118" w14:textId="77777777" w:rsidR="00914F41" w:rsidRPr="000E6482" w:rsidRDefault="00914F41" w:rsidP="006D582E">
            <w:pPr>
              <w:pStyle w:val="Cita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14"/>
              <w:gridCol w:w="2645"/>
            </w:tblGrid>
            <w:tr w:rsidR="00914F41" w:rsidRPr="000E6482" w14:paraId="58526E72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6A1B4930" w14:textId="61BC7A4E" w:rsidR="00914F41" w:rsidRPr="000E6482" w:rsidRDefault="0068622E" w:rsidP="006D582E">
                  <w:pPr>
                    <w:pStyle w:val="Cita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A5757604D47547CAA7855AEC9CC9885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 w:rsidRPr="000E6482">
                        <w:rPr>
                          <w:szCs w:val="18"/>
                          <w:lang w:bidi="es-ES"/>
                        </w:rPr>
                        <w:t>Mi correo electrónico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3D39D9D" w14:textId="77777777" w:rsidR="00914F41" w:rsidRPr="000E6482" w:rsidRDefault="00914F41" w:rsidP="006D582E">
                  <w:pPr>
                    <w:pStyle w:val="Cita"/>
                  </w:pPr>
                </w:p>
              </w:tc>
            </w:tr>
          </w:tbl>
          <w:p w14:paraId="6D63E028" w14:textId="77777777" w:rsidR="00914F41" w:rsidRPr="000E6482" w:rsidRDefault="00914F41" w:rsidP="006D582E">
            <w:pPr>
              <w:pStyle w:val="Cita"/>
            </w:pPr>
          </w:p>
        </w:tc>
        <w:tc>
          <w:tcPr>
            <w:tcW w:w="450" w:type="dxa"/>
            <w:gridSpan w:val="5"/>
          </w:tcPr>
          <w:p w14:paraId="2B9B4915" w14:textId="77777777" w:rsidR="00914F41" w:rsidRPr="000E6482" w:rsidRDefault="00914F41" w:rsidP="006D582E">
            <w:pPr>
              <w:pStyle w:val="Cita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7F4F697D" w14:textId="5C062FA8" w:rsidR="00914F41" w:rsidRPr="000E6482" w:rsidRDefault="0068622E" w:rsidP="006D582E">
            <w:pPr>
              <w:pStyle w:val="Cita"/>
            </w:pPr>
            <w:sdt>
              <w:sdtPr>
                <w:id w:val="1926378767"/>
                <w:placeholder>
                  <w:docPart w:val="7F57CDCD73044C939AAD2323E2E7562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szCs w:val="18"/>
                    <w:lang w:bidi="es-ES"/>
                  </w:rPr>
                  <w:t>Mi teléfono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EEFD3" w14:textId="77777777" w:rsidR="00914F41" w:rsidRPr="000E6482" w:rsidRDefault="00914F41" w:rsidP="006D582E">
            <w:pPr>
              <w:pStyle w:val="Cita"/>
            </w:pPr>
          </w:p>
        </w:tc>
      </w:tr>
      <w:tr w:rsidR="00883427" w:rsidRPr="000E6482" w14:paraId="579C422F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512226FD" w14:textId="1ABB8A9C" w:rsidR="006D582E" w:rsidRPr="000E6482" w:rsidRDefault="0068622E" w:rsidP="006D582E">
            <w:pPr>
              <w:pStyle w:val="Cita"/>
            </w:pPr>
            <w:sdt>
              <w:sdtPr>
                <w:id w:val="671765289"/>
                <w:placeholder>
                  <w:docPart w:val="1FF590514E6548B7AB677CC76D97799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rStyle w:val="Textoennegrita"/>
                    <w:b w:val="0"/>
                    <w:lang w:bidi="es-ES"/>
                  </w:rPr>
                  <w:t>Puedo retirar mi consentimiento a las comunicaciones electrónicas  llamandoo enviando un correo electrónico a:</w:t>
                </w:r>
              </w:sdtContent>
            </w:sdt>
          </w:p>
          <w:p w14:paraId="0D01F124" w14:textId="77777777" w:rsidR="006D582E" w:rsidRPr="000E6482" w:rsidRDefault="0068622E" w:rsidP="006D582E">
            <w:pPr>
              <w:pStyle w:val="Cita"/>
            </w:pPr>
            <w:sdt>
              <w:sdtPr>
                <w:id w:val="1607696841"/>
                <w:placeholder>
                  <w:docPart w:val="BE73B17B1CAD4644995AC06DB2CA872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SERTAR EL NOMBRE DE LA OFICINA</w:t>
                </w:r>
              </w:sdtContent>
            </w:sdt>
          </w:p>
          <w:p w14:paraId="6868B0C4" w14:textId="658AD64A" w:rsidR="006D582E" w:rsidRPr="000E6482" w:rsidRDefault="0068622E" w:rsidP="006D582E">
            <w:pPr>
              <w:pStyle w:val="Cita"/>
            </w:pPr>
            <w:sdt>
              <w:sdtPr>
                <w:id w:val="-2031397789"/>
                <w:placeholder>
                  <w:docPart w:val="BB47EA1424604FA7BC7686061B58A184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SERTAR NÚMERO DE TELÉFONO</w:t>
                </w:r>
              </w:sdtContent>
            </w:sdt>
          </w:p>
          <w:p w14:paraId="23E9B39D" w14:textId="33040647" w:rsidR="00914F41" w:rsidRPr="000E6482" w:rsidRDefault="0068622E" w:rsidP="006D582E">
            <w:pPr>
              <w:pStyle w:val="Cita"/>
            </w:pPr>
            <w:sdt>
              <w:sdtPr>
                <w:id w:val="2070989510"/>
                <w:placeholder>
                  <w:docPart w:val="44AF85C8C3874818A8ACCA0FA07DB4BF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0E6482">
                  <w:rPr>
                    <w:lang w:bidi="es-ES"/>
                  </w:rPr>
                  <w:t>INSERTAR DIRECCIÓN DE CORREO ELECTRÓNICO DE OFICINA</w:t>
                </w:r>
              </w:sdtContent>
            </w:sdt>
          </w:p>
        </w:tc>
      </w:tr>
      <w:tr w:rsidR="00883427" w:rsidRPr="000E6482" w14:paraId="70199F80" w14:textId="77777777" w:rsidTr="00CE35F7">
        <w:tc>
          <w:tcPr>
            <w:tcW w:w="1843" w:type="dxa"/>
            <w:gridSpan w:val="4"/>
          </w:tcPr>
          <w:p w14:paraId="20A3EF1A" w14:textId="77777777" w:rsidR="00883427" w:rsidRPr="000E6482" w:rsidRDefault="00883427" w:rsidP="00883427">
            <w:pPr>
              <w:pStyle w:val="Encabezado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86CBF" w14:textId="77777777" w:rsidR="00883427" w:rsidRPr="000E6482" w:rsidRDefault="00883427" w:rsidP="00883427">
            <w:pPr>
              <w:pStyle w:val="Encabezado"/>
            </w:pPr>
          </w:p>
        </w:tc>
        <w:tc>
          <w:tcPr>
            <w:tcW w:w="138" w:type="dxa"/>
          </w:tcPr>
          <w:p w14:paraId="6010ACFB" w14:textId="77777777" w:rsidR="00883427" w:rsidRPr="000E6482" w:rsidRDefault="00883427" w:rsidP="00883427">
            <w:pPr>
              <w:pStyle w:val="Encabezado"/>
            </w:pPr>
          </w:p>
        </w:tc>
        <w:tc>
          <w:tcPr>
            <w:tcW w:w="3621" w:type="dxa"/>
            <w:gridSpan w:val="12"/>
          </w:tcPr>
          <w:p w14:paraId="7AC911F7" w14:textId="77777777" w:rsidR="00883427" w:rsidRPr="000E6482" w:rsidRDefault="00883427" w:rsidP="00883427">
            <w:pPr>
              <w:pStyle w:val="Encabezado"/>
            </w:pPr>
          </w:p>
        </w:tc>
        <w:tc>
          <w:tcPr>
            <w:tcW w:w="2363" w:type="dxa"/>
            <w:gridSpan w:val="3"/>
          </w:tcPr>
          <w:p w14:paraId="0EC32971" w14:textId="77777777" w:rsidR="00883427" w:rsidRPr="000E6482" w:rsidRDefault="00883427" w:rsidP="00883427">
            <w:pPr>
              <w:pStyle w:val="Encabezado"/>
            </w:pPr>
          </w:p>
        </w:tc>
      </w:tr>
      <w:tr w:rsidR="00914F41" w:rsidRPr="000E6482" w14:paraId="3CD213C5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2208EE55" w14:textId="663F9604" w:rsidR="00FE584B" w:rsidRPr="000E6482" w:rsidRDefault="0068622E" w:rsidP="00883427">
            <w:sdt>
              <w:sdtPr>
                <w:id w:val="2061593645"/>
                <w:placeholder>
                  <w:docPart w:val="61AE6612083D4F27B6CAB2378D03B3C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E6482">
                  <w:rPr>
                    <w:lang w:bidi="es-ES"/>
                  </w:rPr>
                  <w:t>7. Firma</w:t>
                </w:r>
              </w:sdtContent>
            </w:sdt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ABFE08" w14:textId="77777777" w:rsidR="00FE584B" w:rsidRPr="000E6482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203D59DE" w14:textId="77777777" w:rsidR="00FE584B" w:rsidRPr="000E6482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AD4EC5" w14:textId="629E195B" w:rsidR="00FE584B" w:rsidRPr="000E6482" w:rsidRDefault="0068622E" w:rsidP="00883427">
            <w:sdt>
              <w:sdtPr>
                <w:id w:val="1094986870"/>
                <w:placeholder>
                  <w:docPart w:val="F1C0B5818AE9DE47A2258EDF872CAC60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0E6482">
                  <w:rPr>
                    <w:sz w:val="18"/>
                    <w:szCs w:val="18"/>
                    <w:lang w:bidi="es-ES"/>
                  </w:rPr>
                  <w:t>Fecha de la firma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FB3D373" w14:textId="77777777" w:rsidR="00FE584B" w:rsidRPr="000E6482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0C3D498" w14:textId="77777777" w:rsidR="00FE584B" w:rsidRPr="000E6482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BFA1B0" w14:textId="77777777" w:rsidR="00FE584B" w:rsidRPr="000E6482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AAA7F1" w14:textId="77777777" w:rsidR="00FE584B" w:rsidRPr="000E6482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99B93" w14:textId="77777777" w:rsidR="00FE584B" w:rsidRPr="000E6482" w:rsidRDefault="00FE584B" w:rsidP="00883427"/>
        </w:tc>
      </w:tr>
      <w:tr w:rsidR="00FE584B" w:rsidRPr="000E6482" w14:paraId="50A363DD" w14:textId="77777777" w:rsidTr="00CE35F7">
        <w:trPr>
          <w:trHeight w:val="70"/>
        </w:trPr>
        <w:tc>
          <w:tcPr>
            <w:tcW w:w="1843" w:type="dxa"/>
            <w:gridSpan w:val="4"/>
          </w:tcPr>
          <w:p w14:paraId="624D3D57" w14:textId="77777777" w:rsidR="00FE584B" w:rsidRPr="000E6482" w:rsidRDefault="00FE584B" w:rsidP="00483F63">
            <w:pPr>
              <w:pStyle w:val="Encabezado"/>
            </w:pPr>
          </w:p>
        </w:tc>
        <w:tc>
          <w:tcPr>
            <w:tcW w:w="2835" w:type="dxa"/>
            <w:gridSpan w:val="6"/>
          </w:tcPr>
          <w:p w14:paraId="48371C1B" w14:textId="77777777" w:rsidR="00FE584B" w:rsidRPr="000E6482" w:rsidRDefault="00FE584B" w:rsidP="00483F63">
            <w:pPr>
              <w:pStyle w:val="Encabezado"/>
            </w:pPr>
          </w:p>
        </w:tc>
        <w:tc>
          <w:tcPr>
            <w:tcW w:w="138" w:type="dxa"/>
          </w:tcPr>
          <w:p w14:paraId="053E0810" w14:textId="77777777" w:rsidR="00FE584B" w:rsidRPr="000E6482" w:rsidRDefault="00FE584B" w:rsidP="00483F63">
            <w:pPr>
              <w:pStyle w:val="Encabezado"/>
            </w:pPr>
          </w:p>
        </w:tc>
        <w:tc>
          <w:tcPr>
            <w:tcW w:w="2186" w:type="dxa"/>
            <w:gridSpan w:val="7"/>
          </w:tcPr>
          <w:p w14:paraId="37C7EF88" w14:textId="77777777" w:rsidR="00FE584B" w:rsidRPr="000E6482" w:rsidRDefault="00FE584B" w:rsidP="00483F63">
            <w:pPr>
              <w:pStyle w:val="Encabezado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22FC91F0EF058E42892821831B940BCB"/>
              </w:placeholder>
              <w:temporary/>
              <w:showingPlcHdr/>
              <w15:appearance w15:val="hidden"/>
            </w:sdtPr>
            <w:sdtEndPr/>
            <w:sdtContent>
              <w:p w14:paraId="0C3D0435" w14:textId="77777777" w:rsidR="00FE584B" w:rsidRPr="000E6482" w:rsidRDefault="00483F63" w:rsidP="00483F63">
                <w:pPr>
                  <w:pStyle w:val="Encabezado"/>
                </w:pPr>
                <w:r w:rsidRPr="000E6482">
                  <w:rPr>
                    <w:lang w:bidi="es-ES"/>
                  </w:rPr>
                  <w:t>MM</w:t>
                </w:r>
              </w:p>
            </w:sdtContent>
          </w:sdt>
        </w:tc>
        <w:tc>
          <w:tcPr>
            <w:tcW w:w="200" w:type="dxa"/>
          </w:tcPr>
          <w:p w14:paraId="1BD729E4" w14:textId="77777777" w:rsidR="00FE584B" w:rsidRPr="000E6482" w:rsidRDefault="00FE584B" w:rsidP="00483F63">
            <w:pPr>
              <w:pStyle w:val="Encabezado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E9F1630940E9EC489FB861751FA9766E"/>
              </w:placeholder>
              <w:temporary/>
              <w:showingPlcHdr/>
              <w15:appearance w15:val="hidden"/>
            </w:sdtPr>
            <w:sdtEndPr/>
            <w:sdtContent>
              <w:p w14:paraId="286ED1FE" w14:textId="77777777" w:rsidR="00FE584B" w:rsidRPr="000E6482" w:rsidRDefault="00483F63" w:rsidP="00483F63">
                <w:pPr>
                  <w:pStyle w:val="Encabezado"/>
                </w:pPr>
                <w:r w:rsidRPr="000E6482">
                  <w:rPr>
                    <w:lang w:bidi="es-ES"/>
                  </w:rPr>
                  <w:t>DD</w:t>
                </w:r>
              </w:p>
            </w:sdtContent>
          </w:sdt>
        </w:tc>
        <w:tc>
          <w:tcPr>
            <w:tcW w:w="270" w:type="dxa"/>
          </w:tcPr>
          <w:p w14:paraId="3E7ABFA9" w14:textId="77777777" w:rsidR="00FE584B" w:rsidRPr="000E6482" w:rsidRDefault="00FE584B" w:rsidP="00483F63">
            <w:pPr>
              <w:pStyle w:val="Encabezado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F120E8D2588D7242A84C4817177BF733"/>
              </w:placeholder>
              <w:temporary/>
              <w:showingPlcHdr/>
              <w15:appearance w15:val="hidden"/>
            </w:sdtPr>
            <w:sdtEndPr/>
            <w:sdtContent>
              <w:p w14:paraId="06178DB1" w14:textId="77777777" w:rsidR="00FE584B" w:rsidRPr="000E6482" w:rsidRDefault="00483F63" w:rsidP="00483F63">
                <w:pPr>
                  <w:pStyle w:val="Encabezado"/>
                </w:pPr>
                <w:r w:rsidRPr="000E6482">
                  <w:rPr>
                    <w:lang w:bidi="es-ES"/>
                  </w:rPr>
                  <w:t>AA</w:t>
                </w:r>
              </w:p>
            </w:sdtContent>
          </w:sdt>
        </w:tc>
      </w:tr>
    </w:tbl>
    <w:p w14:paraId="273B07B4" w14:textId="77777777" w:rsidR="008F2C78" w:rsidRPr="000E6482" w:rsidRDefault="008F2C78"/>
    <w:sectPr w:rsidR="008F2C78" w:rsidRPr="000E6482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2EE2D9" w14:textId="77777777" w:rsidR="0068622E" w:rsidRDefault="0068622E" w:rsidP="001A0130">
      <w:r>
        <w:separator/>
      </w:r>
    </w:p>
  </w:endnote>
  <w:endnote w:type="continuationSeparator" w:id="0">
    <w:p w14:paraId="5538C260" w14:textId="77777777" w:rsidR="0068622E" w:rsidRDefault="0068622E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8DD96" w14:textId="77777777" w:rsidR="0068622E" w:rsidRDefault="0068622E" w:rsidP="001A0130">
      <w:r>
        <w:separator/>
      </w:r>
    </w:p>
  </w:footnote>
  <w:footnote w:type="continuationSeparator" w:id="0">
    <w:p w14:paraId="46CAE551" w14:textId="77777777" w:rsidR="0068622E" w:rsidRDefault="0068622E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3B331" w14:textId="6308FC51" w:rsidR="001A0130" w:rsidRDefault="00231601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upo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ángulo: Una sola esquina cortada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upo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ángulo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Imagen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Elipse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2EB0F0" id="Grupo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">
              <v:shape id="Rectángulo: Una sola esquina cortada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upo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ángulo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Elipse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es-E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orma libre: Forma 11" descr="Icono de bloqueo de contenido de privacidad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96A9864" id="Forma libre: Forma 11" o:spid="_x0000_s1026" alt="Icono de bloqueo de contenido de privacidad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es-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ángulo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7DE935BE" id="Rectángulo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240DF"/>
    <w:rsid w:val="000462EF"/>
    <w:rsid w:val="000B0D8C"/>
    <w:rsid w:val="000C43F2"/>
    <w:rsid w:val="000E6482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D7726"/>
    <w:rsid w:val="005E295C"/>
    <w:rsid w:val="005E6FA8"/>
    <w:rsid w:val="00601247"/>
    <w:rsid w:val="00665EA1"/>
    <w:rsid w:val="006662D2"/>
    <w:rsid w:val="0068622E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43F4C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E0B4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cabezadoCar">
    <w:name w:val="Encabezado Car"/>
    <w:basedOn w:val="Fuentedeprrafopredeter"/>
    <w:link w:val="Encabezado"/>
    <w:uiPriority w:val="28"/>
    <w:rsid w:val="009E393D"/>
    <w:rPr>
      <w:i/>
      <w:color w:val="BFBFBF" w:themeColor="background1" w:themeShade="BF"/>
      <w:sz w:val="14"/>
    </w:rPr>
  </w:style>
  <w:style w:type="paragraph" w:styleId="Piedepgina">
    <w:name w:val="footer"/>
    <w:basedOn w:val="Normal"/>
    <w:link w:val="PiedepginaCar"/>
    <w:uiPriority w:val="99"/>
    <w:semiHidden/>
    <w:rsid w:val="00AE4A38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9E393D"/>
  </w:style>
  <w:style w:type="paragraph" w:styleId="Cita">
    <w:name w:val="Quote"/>
    <w:basedOn w:val="Normal"/>
    <w:next w:val="Normal"/>
    <w:link w:val="CitaCar"/>
    <w:uiPriority w:val="29"/>
    <w:qFormat/>
    <w:rsid w:val="00A00F50"/>
    <w:rPr>
      <w:iCs/>
      <w:sz w:val="18"/>
    </w:rPr>
  </w:style>
  <w:style w:type="paragraph" w:styleId="Prrafode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E80849"/>
    <w:rPr>
      <w:color w:val="808080"/>
    </w:rPr>
  </w:style>
  <w:style w:type="character" w:styleId="nfasissutil">
    <w:name w:val="Subtle Emphasis"/>
    <w:basedOn w:val="Fuentedeprrafopredeter"/>
    <w:uiPriority w:val="19"/>
    <w:semiHidden/>
    <w:rsid w:val="004C3BEB"/>
    <w:rPr>
      <w:b/>
      <w:i/>
      <w:iCs/>
      <w:color w:val="FFFFFF" w:themeColor="background1"/>
    </w:rPr>
  </w:style>
  <w:style w:type="table" w:styleId="Tablaconcuadrcula">
    <w:name w:val="Table Grid"/>
    <w:basedOn w:val="Tab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Car">
    <w:name w:val="Cita Car"/>
    <w:basedOn w:val="Fuentedeprrafopredeter"/>
    <w:link w:val="Cita"/>
    <w:uiPriority w:val="29"/>
    <w:rsid w:val="00A00F50"/>
    <w:rPr>
      <w:iCs/>
      <w:color w:val="404040" w:themeColor="text1" w:themeTint="BF"/>
      <w:sz w:val="18"/>
    </w:rPr>
  </w:style>
  <w:style w:type="character" w:styleId="Textoennegrita">
    <w:name w:val="Strong"/>
    <w:basedOn w:val="Fuentedeprrafopredeter"/>
    <w:uiPriority w:val="31"/>
    <w:rsid w:val="00883427"/>
    <w:rPr>
      <w:b/>
      <w:bCs/>
    </w:rPr>
  </w:style>
  <w:style w:type="character" w:styleId="nfasis">
    <w:name w:val="Emphasis"/>
    <w:basedOn w:val="Fuentedeprrafopredeter"/>
    <w:uiPriority w:val="30"/>
    <w:rsid w:val="00EC341A"/>
    <w:rPr>
      <w:i w:val="0"/>
      <w:iCs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uerdo">
    <w:name w:val="Acuerdo"/>
    <w:basedOn w:val="Normal"/>
    <w:next w:val="Normal"/>
    <w:link w:val="Carcterdeacuerdo"/>
    <w:uiPriority w:val="30"/>
    <w:qFormat/>
    <w:rsid w:val="006D582E"/>
    <w:pPr>
      <w:spacing w:after="220"/>
    </w:pPr>
  </w:style>
  <w:style w:type="character" w:customStyle="1" w:styleId="Carcterdeacuerdo">
    <w:name w:val="Carácter de acuerdo"/>
    <w:basedOn w:val="Fuentedeprrafopredeter"/>
    <w:link w:val="Acuerdo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8405DDE7BAB73479391135322EE2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94AA-3461-C94E-A399-F8F705BDF1EC}"/>
      </w:docPartPr>
      <w:docPartBody>
        <w:p w:rsidR="00BF4465" w:rsidRDefault="000A4D9E" w:rsidP="000A4D9E">
          <w:pPr>
            <w:pStyle w:val="68405DDE7BAB73479391135322EE217F2"/>
          </w:pPr>
          <w:r w:rsidRPr="000E6482">
            <w:rPr>
              <w:lang w:bidi="es-ES"/>
            </w:rPr>
            <w:t>Nombre</w:t>
          </w:r>
        </w:p>
      </w:docPartBody>
    </w:docPart>
    <w:docPart>
      <w:docPartPr>
        <w:name w:val="D3962E4E27ED2D42875B47904EB08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D496-2195-D54E-9B10-D873CA3BCF49}"/>
      </w:docPartPr>
      <w:docPartBody>
        <w:p w:rsidR="00BF4465" w:rsidRDefault="000A4D9E" w:rsidP="000A4D9E">
          <w:pPr>
            <w:pStyle w:val="D3962E4E27ED2D42875B47904EB08D7B2"/>
          </w:pPr>
          <w:r w:rsidRPr="000E6482">
            <w:rPr>
              <w:lang w:bidi="es-ES"/>
            </w:rPr>
            <w:t>Segundo nombre</w:t>
          </w:r>
        </w:p>
      </w:docPartBody>
    </w:docPart>
    <w:docPart>
      <w:docPartPr>
        <w:name w:val="6A32D24601463E4A9C470BF461A9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5EA3-A6BB-964B-8567-B36AAB2127DB}"/>
      </w:docPartPr>
      <w:docPartBody>
        <w:p w:rsidR="00BF4465" w:rsidRDefault="000A4D9E" w:rsidP="000A4D9E">
          <w:pPr>
            <w:pStyle w:val="6A32D24601463E4A9C470BF461A975172"/>
          </w:pPr>
          <w:r w:rsidRPr="000E6482">
            <w:rPr>
              <w:lang w:bidi="es-ES"/>
            </w:rPr>
            <w:t>Apellido</w:t>
          </w:r>
        </w:p>
      </w:docPartBody>
    </w:docPart>
    <w:docPart>
      <w:docPartPr>
        <w:name w:val="26A9A5DD539A4047B594C6E654F87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2968B-A9A0-204D-AFE8-861584D9B46A}"/>
      </w:docPartPr>
      <w:docPartBody>
        <w:p w:rsidR="00BF4465" w:rsidRDefault="000A4D9E" w:rsidP="000A4D9E">
          <w:pPr>
            <w:pStyle w:val="26A9A5DD539A4047B594C6E654F87FA62"/>
          </w:pPr>
          <w:r w:rsidRPr="000E6482">
            <w:rPr>
              <w:lang w:bidi="es-ES"/>
            </w:rPr>
            <w:t>Fecha de nacimiento:</w:t>
          </w:r>
        </w:p>
      </w:docPartBody>
    </w:docPart>
    <w:docPart>
      <w:docPartPr>
        <w:name w:val="A1C9EE02B9E6474FBFE84D8B7BBC2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910E-B301-5E4C-BA16-7CAC43A1AFB1}"/>
      </w:docPartPr>
      <w:docPartBody>
        <w:p w:rsidR="00BF4465" w:rsidRDefault="000A4D9E" w:rsidP="000A4D9E">
          <w:pPr>
            <w:pStyle w:val="A1C9EE02B9E6474FBFE84D8B7BBC208D2"/>
          </w:pPr>
          <w:r w:rsidRPr="000E6482">
            <w:rPr>
              <w:lang w:bidi="es-ES"/>
            </w:rPr>
            <w:t>MM</w:t>
          </w:r>
        </w:p>
      </w:docPartBody>
    </w:docPart>
    <w:docPart>
      <w:docPartPr>
        <w:name w:val="A7ED3DE61739DB4FA28B4D118DE0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55B34-6ECA-DC49-9D7B-0555ED2DD073}"/>
      </w:docPartPr>
      <w:docPartBody>
        <w:p w:rsidR="00BF4465" w:rsidRDefault="000A4D9E" w:rsidP="000A4D9E">
          <w:pPr>
            <w:pStyle w:val="A7ED3DE61739DB4FA28B4D118DE0369C2"/>
          </w:pPr>
          <w:r w:rsidRPr="000E6482">
            <w:rPr>
              <w:lang w:bidi="es-ES"/>
            </w:rPr>
            <w:t>DD</w:t>
          </w:r>
        </w:p>
      </w:docPartBody>
    </w:docPart>
    <w:docPart>
      <w:docPartPr>
        <w:name w:val="6DECEB75208927478B2EFABEF57B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14345-6028-AE47-AE14-7F4680EBC527}"/>
      </w:docPartPr>
      <w:docPartBody>
        <w:p w:rsidR="00BF4465" w:rsidRDefault="000A4D9E" w:rsidP="000A4D9E">
          <w:pPr>
            <w:pStyle w:val="6DECEB75208927478B2EFABEF57B9B8B2"/>
          </w:pPr>
          <w:r w:rsidRPr="000E6482">
            <w:rPr>
              <w:lang w:bidi="es-ES"/>
            </w:rPr>
            <w:t>AA</w:t>
          </w:r>
        </w:p>
      </w:docPartBody>
    </w:docPart>
    <w:docPart>
      <w:docPartPr>
        <w:name w:val="F1C0B5818AE9DE47A2258EDF872C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A3C6-ADE8-8F4E-AEED-2F51996A8297}"/>
      </w:docPartPr>
      <w:docPartBody>
        <w:p w:rsidR="00BF4465" w:rsidRDefault="000A4D9E" w:rsidP="000A4D9E">
          <w:pPr>
            <w:pStyle w:val="F1C0B5818AE9DE47A2258EDF872CAC605"/>
          </w:pPr>
          <w:r w:rsidRPr="000E6482">
            <w:rPr>
              <w:sz w:val="18"/>
              <w:szCs w:val="18"/>
              <w:lang w:bidi="es-ES"/>
            </w:rPr>
            <w:t>Fecha de la firma</w:t>
          </w:r>
        </w:p>
      </w:docPartBody>
    </w:docPart>
    <w:docPart>
      <w:docPartPr>
        <w:name w:val="22FC91F0EF058E42892821831B940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FE53D-8DD0-F84E-9C09-82A43B20FB90}"/>
      </w:docPartPr>
      <w:docPartBody>
        <w:p w:rsidR="00BF4465" w:rsidRDefault="000A4D9E" w:rsidP="000A4D9E">
          <w:pPr>
            <w:pStyle w:val="22FC91F0EF058E42892821831B940BCB2"/>
          </w:pPr>
          <w:r w:rsidRPr="000E6482">
            <w:rPr>
              <w:lang w:bidi="es-ES"/>
            </w:rPr>
            <w:t>MM</w:t>
          </w:r>
        </w:p>
      </w:docPartBody>
    </w:docPart>
    <w:docPart>
      <w:docPartPr>
        <w:name w:val="E9F1630940E9EC489FB861751FA97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2672-3589-1A47-A6C2-27A5E4A8A3E6}"/>
      </w:docPartPr>
      <w:docPartBody>
        <w:p w:rsidR="00BF4465" w:rsidRDefault="000A4D9E" w:rsidP="000A4D9E">
          <w:pPr>
            <w:pStyle w:val="E9F1630940E9EC489FB861751FA9766E2"/>
          </w:pPr>
          <w:r w:rsidRPr="000E6482">
            <w:rPr>
              <w:lang w:bidi="es-ES"/>
            </w:rPr>
            <w:t>DD</w:t>
          </w:r>
        </w:p>
      </w:docPartBody>
    </w:docPart>
    <w:docPart>
      <w:docPartPr>
        <w:name w:val="F120E8D2588D7242A84C4817177B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0B2B7-A255-0646-BBDB-28C5ACD412EE}"/>
      </w:docPartPr>
      <w:docPartBody>
        <w:p w:rsidR="00BF4465" w:rsidRDefault="000A4D9E" w:rsidP="000A4D9E">
          <w:pPr>
            <w:pStyle w:val="F120E8D2588D7242A84C4817177BF7332"/>
          </w:pPr>
          <w:r w:rsidRPr="000E6482">
            <w:rPr>
              <w:lang w:bidi="es-ES"/>
            </w:rPr>
            <w:t>AA</w:t>
          </w:r>
        </w:p>
      </w:docPartBody>
    </w:docPart>
    <w:docPart>
      <w:docPartPr>
        <w:name w:val="3F1AA3EED85C41F09AAE84233543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9E59-C62D-4C07-A1CC-81EE9E0C55FF}"/>
      </w:docPartPr>
      <w:docPartBody>
        <w:p w:rsidR="005479D8" w:rsidRDefault="000A4D9E" w:rsidP="000A4D9E">
          <w:pPr>
            <w:pStyle w:val="3F1AA3EED85C41F09AAE8423354330652"/>
          </w:pPr>
          <w:r w:rsidRPr="000E6482">
            <w:rPr>
              <w:lang w:bidi="es-ES"/>
            </w:rPr>
            <w:t>1.</w:t>
          </w:r>
        </w:p>
      </w:docPartBody>
    </w:docPart>
    <w:docPart>
      <w:docPartPr>
        <w:name w:val="57BB0F4994FC4C44BD8BF8F82EF1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E51-6127-49B3-AAA1-E46B46EC5C30}"/>
      </w:docPartPr>
      <w:docPartBody>
        <w:p w:rsidR="005479D8" w:rsidRDefault="000A4D9E" w:rsidP="000A4D9E">
          <w:pPr>
            <w:pStyle w:val="57BB0F4994FC4C44BD8BF8F82EF16C992"/>
          </w:pPr>
          <w:r w:rsidRPr="000E6482">
            <w:rPr>
              <w:lang w:bidi="es-ES"/>
            </w:rPr>
            <w:t>2.</w:t>
          </w:r>
        </w:p>
      </w:docPartBody>
    </w:docPart>
    <w:docPart>
      <w:docPartPr>
        <w:name w:val="D9000E6591B2491C9325E7F86B142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7F0-9B4F-4DB8-A94B-EC589A93709E}"/>
      </w:docPartPr>
      <w:docPartBody>
        <w:p w:rsidR="005479D8" w:rsidRDefault="000A4D9E" w:rsidP="000A4D9E">
          <w:pPr>
            <w:pStyle w:val="D9000E6591B2491C9325E7F86B142F7A2"/>
          </w:pPr>
          <w:r w:rsidRPr="000E6482">
            <w:rPr>
              <w:lang w:bidi="es-ES"/>
            </w:rPr>
            <w:t>3.</w:t>
          </w:r>
        </w:p>
      </w:docPartBody>
    </w:docPart>
    <w:docPart>
      <w:docPartPr>
        <w:name w:val="D60E91AA568B451394839B3F71351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C984-2067-4C25-9544-38134C81C594}"/>
      </w:docPartPr>
      <w:docPartBody>
        <w:p w:rsidR="005479D8" w:rsidRDefault="000A4D9E" w:rsidP="000A4D9E">
          <w:pPr>
            <w:pStyle w:val="D60E91AA568B451394839B3F7135131D2"/>
          </w:pPr>
          <w:r w:rsidRPr="000E6482">
            <w:rPr>
              <w:lang w:bidi="es-ES"/>
            </w:rPr>
            <w:t>Inicial abajo:</w:t>
          </w:r>
        </w:p>
      </w:docPartBody>
    </w:docPart>
    <w:docPart>
      <w:docPartPr>
        <w:name w:val="07F0352EA1E4421481E8788034E1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E53B-BFD4-4581-B744-323C295A50B6}"/>
      </w:docPartPr>
      <w:docPartBody>
        <w:p w:rsidR="005479D8" w:rsidRDefault="000A4D9E" w:rsidP="000A4D9E">
          <w:pPr>
            <w:pStyle w:val="07F0352EA1E4421481E8788034E19B282"/>
          </w:pPr>
          <w:r w:rsidRPr="000E6482">
            <w:rPr>
              <w:lang w:bidi="es-ES"/>
            </w:rPr>
            <w:t>Estoy de acuerdo</w:t>
          </w:r>
        </w:p>
      </w:docPartBody>
    </w:docPart>
    <w:docPart>
      <w:docPartPr>
        <w:name w:val="5941C92D577D4060AEEBF9396B2B1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88327-3F4A-4A3B-B7F1-5D48EDB3833E}"/>
      </w:docPartPr>
      <w:docPartBody>
        <w:p w:rsidR="005479D8" w:rsidRDefault="000A4D9E" w:rsidP="000A4D9E">
          <w:pPr>
            <w:pStyle w:val="5941C92D577D4060AEEBF9396B2B16912"/>
          </w:pPr>
          <w:r w:rsidRPr="000E6482">
            <w:rPr>
              <w:lang w:bidi="es-ES"/>
            </w:rPr>
            <w:t>NO estoy de</w:t>
          </w:r>
          <w:r>
            <w:rPr>
              <w:lang w:bidi="es-ES"/>
            </w:rPr>
            <w:t> </w:t>
          </w:r>
          <w:r w:rsidRPr="000E6482">
            <w:rPr>
              <w:lang w:bidi="es-ES"/>
            </w:rPr>
            <w:t>acuerdo</w:t>
          </w:r>
        </w:p>
      </w:docPartBody>
    </w:docPart>
    <w:docPart>
      <w:docPartPr>
        <w:name w:val="2AEB8C03D1AC4A51B9725C6FDEA9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5C34A-98AB-41A1-9444-A1452BE82DE8}"/>
      </w:docPartPr>
      <w:docPartBody>
        <w:p w:rsidR="005479D8" w:rsidRDefault="000A4D9E" w:rsidP="000A4D9E">
          <w:pPr>
            <w:pStyle w:val="2AEB8C03D1AC4A51B9725C6FDEA9A1C72"/>
          </w:pPr>
          <w:r w:rsidRPr="000E6482">
            <w:rPr>
              <w:lang w:bidi="es-ES"/>
            </w:rPr>
            <w:t>Inicial</w:t>
          </w:r>
        </w:p>
      </w:docPartBody>
    </w:docPart>
    <w:docPart>
      <w:docPartPr>
        <w:name w:val="9CA1743A475F4230B333C477C023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EF3-8F69-415F-B15A-3F9B661CF601}"/>
      </w:docPartPr>
      <w:docPartBody>
        <w:p w:rsidR="005479D8" w:rsidRDefault="000A4D9E" w:rsidP="000A4D9E">
          <w:pPr>
            <w:pStyle w:val="9CA1743A475F4230B333C477C023695C2"/>
          </w:pPr>
          <w:r w:rsidRPr="000E6482">
            <w:rPr>
              <w:lang w:bidi="es-ES"/>
            </w:rPr>
            <w:t>Inicial</w:t>
          </w:r>
        </w:p>
      </w:docPartBody>
    </w:docPart>
    <w:docPart>
      <w:docPartPr>
        <w:name w:val="A87A1242CBA14BFF9B83BBC2F2591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92C6C-73D0-4386-B32F-31A828197F5E}"/>
      </w:docPartPr>
      <w:docPartBody>
        <w:p w:rsidR="005479D8" w:rsidRDefault="000A4D9E" w:rsidP="000A4D9E">
          <w:pPr>
            <w:pStyle w:val="A87A1242CBA14BFF9B83BBC2F25915752"/>
          </w:pPr>
          <w:r w:rsidRPr="000E6482">
            <w:rPr>
              <w:lang w:bidi="es-ES"/>
            </w:rPr>
            <w:t>Que la empresa se pueda comunicar conmigo electrónicamente con la dirección de correo electrónico o el número de teléfono que se muestra a continuación.</w:t>
          </w:r>
        </w:p>
      </w:docPartBody>
    </w:docPart>
    <w:docPart>
      <w:docPartPr>
        <w:name w:val="49968D8D3FF1466CBF098D4679A3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ADDC-0F5D-4B34-9F75-AC850203F9EC}"/>
      </w:docPartPr>
      <w:docPartBody>
        <w:p w:rsidR="005479D8" w:rsidRDefault="000A4D9E" w:rsidP="000A4D9E">
          <w:pPr>
            <w:pStyle w:val="49968D8D3FF1466CBF098D4679A3BF642"/>
          </w:pPr>
          <w:r w:rsidRPr="000E6482">
            <w:rPr>
              <w:lang w:bidi="es-ES"/>
            </w:rPr>
            <w:t>4.</w:t>
          </w:r>
        </w:p>
      </w:docPartBody>
    </w:docPart>
    <w:docPart>
      <w:docPartPr>
        <w:name w:val="3FD286949FF348238D51312785B6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BF52-1729-47BF-8BE1-63949D856EA2}"/>
      </w:docPartPr>
      <w:docPartBody>
        <w:p w:rsidR="005479D8" w:rsidRDefault="000A4D9E" w:rsidP="000A4D9E">
          <w:pPr>
            <w:pStyle w:val="3FD286949FF348238D51312785B67FE92"/>
          </w:pPr>
          <w:r w:rsidRPr="000E6482">
            <w:rPr>
              <w:lang w:bidi="es-ES"/>
            </w:rPr>
            <w:t>Método de comunicación preferido:</w:t>
          </w:r>
        </w:p>
      </w:docPartBody>
    </w:docPart>
    <w:docPart>
      <w:docPartPr>
        <w:name w:val="DFB139C7BB074561B9582F1FACEB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6B48-599A-4697-A48C-5618B53BA944}"/>
      </w:docPartPr>
      <w:docPartBody>
        <w:p w:rsidR="005479D8" w:rsidRDefault="000A4D9E" w:rsidP="000A4D9E">
          <w:pPr>
            <w:pStyle w:val="DFB139C7BB074561B9582F1FACEB4DF52"/>
          </w:pPr>
          <w:r w:rsidRPr="000E6482">
            <w:rPr>
              <w:lang w:bidi="es-ES"/>
            </w:rPr>
            <w:t>Mensaje de texto</w:t>
          </w:r>
        </w:p>
      </w:docPartBody>
    </w:docPart>
    <w:docPart>
      <w:docPartPr>
        <w:name w:val="5418A11A874C4FF6A446D5537E0A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AB1FC-10E8-471B-BEFB-5FFBC97A7A2B}"/>
      </w:docPartPr>
      <w:docPartBody>
        <w:p w:rsidR="005479D8" w:rsidRDefault="000A4D9E" w:rsidP="000A4D9E">
          <w:pPr>
            <w:pStyle w:val="5418A11A874C4FF6A446D5537E0A720B2"/>
          </w:pPr>
          <w:r w:rsidRPr="000E6482">
            <w:rPr>
              <w:lang w:bidi="es-ES"/>
            </w:rPr>
            <w:t>Correo electrónico</w:t>
          </w:r>
        </w:p>
      </w:docPartBody>
    </w:docPart>
    <w:docPart>
      <w:docPartPr>
        <w:name w:val="C9AC01D6D09D4E588BB9A1338309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A08A-17AF-4488-A746-D246D34E101F}"/>
      </w:docPartPr>
      <w:docPartBody>
        <w:p w:rsidR="005479D8" w:rsidRDefault="000A4D9E" w:rsidP="000A4D9E">
          <w:pPr>
            <w:pStyle w:val="C9AC01D6D09D4E588BB9A1338309EE3D2"/>
          </w:pPr>
          <w:r w:rsidRPr="000E6482">
            <w:rPr>
              <w:lang w:bidi="es-ES"/>
            </w:rPr>
            <w:t>5.</w:t>
          </w:r>
        </w:p>
      </w:docPartBody>
    </w:docPart>
    <w:docPart>
      <w:docPartPr>
        <w:name w:val="97AFEF779B9E48E8B9F7098C6420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9A09-844A-4300-9222-705C8C1DB921}"/>
      </w:docPartPr>
      <w:docPartBody>
        <w:p w:rsidR="005479D8" w:rsidRDefault="000A4D9E" w:rsidP="000A4D9E">
          <w:pPr>
            <w:pStyle w:val="97AFEF779B9E48E8B9F7098C642092ED2"/>
          </w:pPr>
          <w:r w:rsidRPr="000E6482">
            <w:rPr>
              <w:lang w:bidi="es-ES"/>
            </w:rPr>
            <w:t>Me gustaría recibir:</w:t>
          </w:r>
        </w:p>
      </w:docPartBody>
    </w:docPart>
    <w:docPart>
      <w:docPartPr>
        <w:name w:val="0A1C749B900A40E59ACC2A5EFC4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D870-793A-4E1E-8E3D-60A78183D575}"/>
      </w:docPartPr>
      <w:docPartBody>
        <w:p w:rsidR="005479D8" w:rsidRDefault="000A4D9E" w:rsidP="000A4D9E">
          <w:pPr>
            <w:pStyle w:val="0A1C749B900A40E59ACC2A5EFC441B262"/>
          </w:pPr>
          <w:r w:rsidRPr="000E6482">
            <w:rPr>
              <w:lang w:bidi="es-ES"/>
            </w:rPr>
            <w:t>Recordatorios de citas</w:t>
          </w:r>
        </w:p>
      </w:docPartBody>
    </w:docPart>
    <w:docPart>
      <w:docPartPr>
        <w:name w:val="F759C19DF3FB4B88BFB23627A3E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E8CE-DA08-4D44-910A-C0D3A6FD28A0}"/>
      </w:docPartPr>
      <w:docPartBody>
        <w:p w:rsidR="005479D8" w:rsidRDefault="000A4D9E" w:rsidP="000A4D9E">
          <w:pPr>
            <w:pStyle w:val="F759C19DF3FB4B88BFB23627A3E1C7562"/>
          </w:pPr>
          <w:r w:rsidRPr="000E6482">
            <w:rPr>
              <w:lang w:bidi="es-ES"/>
            </w:rPr>
            <w:t>Información sobre la facturación</w:t>
          </w:r>
        </w:p>
      </w:docPartBody>
    </w:docPart>
    <w:docPart>
      <w:docPartPr>
        <w:name w:val="43500376E9234538BFD8EE1AB322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589F0-A937-4C64-B11E-EE0342F8A0DA}"/>
      </w:docPartPr>
      <w:docPartBody>
        <w:p w:rsidR="005479D8" w:rsidRDefault="000A4D9E" w:rsidP="000A4D9E">
          <w:pPr>
            <w:pStyle w:val="43500376E9234538BFD8EE1AB3228EE92"/>
          </w:pPr>
          <w:r w:rsidRPr="000E6482">
            <w:rPr>
              <w:lang w:bidi="es-ES"/>
            </w:rPr>
            <w:t xml:space="preserve">Solicitudes de revisiones de satisfacción del cliente </w:t>
          </w:r>
        </w:p>
      </w:docPartBody>
    </w:docPart>
    <w:docPart>
      <w:docPartPr>
        <w:name w:val="6128A6BB93D74C138B2526EAFF5F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182E-D71E-4D15-9459-E29FBA48ABAB}"/>
      </w:docPartPr>
      <w:docPartBody>
        <w:p w:rsidR="005479D8" w:rsidRDefault="000A4D9E" w:rsidP="000A4D9E">
          <w:pPr>
            <w:pStyle w:val="6128A6BB93D74C138B2526EAFF5F51442"/>
          </w:pPr>
          <w:r w:rsidRPr="000E6482">
            <w:rPr>
              <w:lang w:bidi="es-ES"/>
            </w:rPr>
            <w:t>6.</w:t>
          </w:r>
        </w:p>
      </w:docPartBody>
    </w:docPart>
    <w:docPart>
      <w:docPartPr>
        <w:name w:val="5DC7CF6B0D7347B7B94318F9D14F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CA85C-4C41-449B-9936-0A9619337255}"/>
      </w:docPartPr>
      <w:docPartBody>
        <w:p w:rsidR="005479D8" w:rsidRDefault="000A4D9E" w:rsidP="000A4D9E">
          <w:pPr>
            <w:pStyle w:val="5DC7CF6B0D7347B7B94318F9D14F96952"/>
          </w:pPr>
          <w:r w:rsidRPr="000E6482">
            <w:rPr>
              <w:lang w:bidi="es-ES"/>
            </w:rPr>
            <w:t>Información de contacto</w:t>
          </w:r>
        </w:p>
      </w:docPartBody>
    </w:docPart>
    <w:docPart>
      <w:docPartPr>
        <w:name w:val="A5757604D47547CAA7855AEC9CC9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6381-8379-4133-9EEE-46DEC6E67F11}"/>
      </w:docPartPr>
      <w:docPartBody>
        <w:p w:rsidR="005479D8" w:rsidRDefault="000A4D9E" w:rsidP="000A4D9E">
          <w:pPr>
            <w:pStyle w:val="A5757604D47547CAA7855AEC9CC988574"/>
          </w:pPr>
          <w:r w:rsidRPr="000E6482">
            <w:rPr>
              <w:szCs w:val="18"/>
              <w:lang w:bidi="es-ES"/>
            </w:rPr>
            <w:t>Mi correo electrónico</w:t>
          </w:r>
        </w:p>
      </w:docPartBody>
    </w:docPart>
    <w:docPart>
      <w:docPartPr>
        <w:name w:val="7F57CDCD73044C939AAD2323E2E75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7DB-40AF-4838-BA8D-CFA505779046}"/>
      </w:docPartPr>
      <w:docPartBody>
        <w:p w:rsidR="005479D8" w:rsidRDefault="000A4D9E" w:rsidP="000A4D9E">
          <w:pPr>
            <w:pStyle w:val="7F57CDCD73044C939AAD2323E2E756234"/>
          </w:pPr>
          <w:r w:rsidRPr="000E6482">
            <w:rPr>
              <w:szCs w:val="18"/>
              <w:lang w:bidi="es-ES"/>
            </w:rPr>
            <w:t>Mi teléfono</w:t>
          </w:r>
        </w:p>
      </w:docPartBody>
    </w:docPart>
    <w:docPart>
      <w:docPartPr>
        <w:name w:val="1FF590514E6548B7AB677CC76D97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2AD80-A2D6-4D5F-849C-235BA3F2EFB0}"/>
      </w:docPartPr>
      <w:docPartBody>
        <w:p w:rsidR="005479D8" w:rsidRDefault="000A4D9E" w:rsidP="000A4D9E">
          <w:pPr>
            <w:pStyle w:val="1FF590514E6548B7AB677CC76D9779924"/>
          </w:pPr>
          <w:r w:rsidRPr="000E6482">
            <w:rPr>
              <w:rStyle w:val="Textoennegrita"/>
              <w:lang w:bidi="es-ES"/>
            </w:rPr>
            <w:t>Puedo retirar mi consentimiento a las comunicaciones electrónicas  llamandoo enviando un correo electrónico a:</w:t>
          </w:r>
        </w:p>
      </w:docPartBody>
    </w:docPart>
    <w:docPart>
      <w:docPartPr>
        <w:name w:val="BE73B17B1CAD4644995AC06DB2CA8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699-C57E-41E3-A4E0-1673F2202ADD}"/>
      </w:docPartPr>
      <w:docPartBody>
        <w:p w:rsidR="005479D8" w:rsidRDefault="000A4D9E" w:rsidP="000A4D9E">
          <w:pPr>
            <w:pStyle w:val="BE73B17B1CAD4644995AC06DB2CA872B2"/>
          </w:pPr>
          <w:r w:rsidRPr="000E6482">
            <w:rPr>
              <w:lang w:bidi="es-ES"/>
            </w:rPr>
            <w:t>INSERTAR EL NOMBRE DE LA OFICINA</w:t>
          </w:r>
        </w:p>
      </w:docPartBody>
    </w:docPart>
    <w:docPart>
      <w:docPartPr>
        <w:name w:val="BB47EA1424604FA7BC7686061B58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C513-27A4-43BA-AA00-DA2A6C9C0E74}"/>
      </w:docPartPr>
      <w:docPartBody>
        <w:p w:rsidR="005479D8" w:rsidRDefault="000A4D9E" w:rsidP="000A4D9E">
          <w:pPr>
            <w:pStyle w:val="BB47EA1424604FA7BC7686061B58A1842"/>
          </w:pPr>
          <w:r w:rsidRPr="000E6482">
            <w:rPr>
              <w:lang w:bidi="es-ES"/>
            </w:rPr>
            <w:t>INSERTAR NÚMERO DE TELÉFONO</w:t>
          </w:r>
        </w:p>
      </w:docPartBody>
    </w:docPart>
    <w:docPart>
      <w:docPartPr>
        <w:name w:val="44AF85C8C3874818A8ACCA0FA07DB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A321-EF77-47BC-9CC3-602456209C13}"/>
      </w:docPartPr>
      <w:docPartBody>
        <w:p w:rsidR="005479D8" w:rsidRDefault="000A4D9E" w:rsidP="000A4D9E">
          <w:pPr>
            <w:pStyle w:val="44AF85C8C3874818A8ACCA0FA07DB4BF2"/>
          </w:pPr>
          <w:r w:rsidRPr="000E6482">
            <w:rPr>
              <w:lang w:bidi="es-ES"/>
            </w:rPr>
            <w:t>INSERTAR DIRECCIÓN DE CORREO ELECTRÓNICO DE OFICINA</w:t>
          </w:r>
        </w:p>
      </w:docPartBody>
    </w:docPart>
    <w:docPart>
      <w:docPartPr>
        <w:name w:val="61AE6612083D4F27B6CAB2378D0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E3B21-C9AE-4777-9998-56D57E1C36D7}"/>
      </w:docPartPr>
      <w:docPartBody>
        <w:p w:rsidR="005479D8" w:rsidRDefault="000A4D9E" w:rsidP="000A4D9E">
          <w:pPr>
            <w:pStyle w:val="61AE6612083D4F27B6CAB2378D03B3C52"/>
          </w:pPr>
          <w:r w:rsidRPr="000E6482">
            <w:rPr>
              <w:lang w:bidi="es-ES"/>
            </w:rPr>
            <w:t>7. Firma</w:t>
          </w:r>
        </w:p>
      </w:docPartBody>
    </w:docPart>
    <w:docPart>
      <w:docPartPr>
        <w:name w:val="8CE4C59050AC44E889D120466361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ECB5-D213-4ED4-BC95-8641707B8BE5}"/>
      </w:docPartPr>
      <w:docPartBody>
        <w:p w:rsidR="005479D8" w:rsidRDefault="000A4D9E" w:rsidP="000A4D9E">
          <w:pPr>
            <w:pStyle w:val="8CE4C59050AC44E889D120466361DCA72"/>
          </w:pPr>
          <w:r w:rsidRPr="000E6482">
            <w:rPr>
              <w:lang w:bidi="es-ES"/>
            </w:rPr>
            <w:t>Soy consciente de que existe un cierto nivel de riesgo de que terceros puedan leer correos electrónicos sin cifrar. Además, acepto que soy responsable de proporcionar a la empresa cualquier actualización de mi dirección de correo electrónico y/o número de teléfono móvil.</w:t>
          </w:r>
        </w:p>
      </w:docPartBody>
    </w:docPart>
    <w:docPart>
      <w:docPartPr>
        <w:name w:val="6ABC17FCFEDD42279F923E6E55648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7B58-0EC5-4C8A-ABB0-3655C886FA1B}"/>
      </w:docPartPr>
      <w:docPartBody>
        <w:p w:rsidR="005479D8" w:rsidRDefault="000A4D9E" w:rsidP="000A4D9E">
          <w:pPr>
            <w:pStyle w:val="6ABC17FCFEDD42279F923E6E556485271"/>
          </w:pPr>
          <w:r w:rsidRPr="000E6482">
            <w:rPr>
              <w:lang w:bidi="es-ES"/>
            </w:rPr>
            <w:t>Acuerdo para recibir comunicaciones electrónicas</w:t>
          </w:r>
        </w:p>
      </w:docPartBody>
    </w:docPart>
    <w:docPart>
      <w:docPartPr>
        <w:name w:val="50A112E04E024D179320BAC7AD91F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6A3D1-9DAC-4152-A532-7C4B5887F2B9}"/>
      </w:docPartPr>
      <w:docPartBody>
        <w:p w:rsidR="005479D8" w:rsidRDefault="000A4D9E" w:rsidP="000A4D9E">
          <w:pPr>
            <w:pStyle w:val="50A112E04E024D179320BAC7AD91F9081"/>
          </w:pPr>
          <w:r w:rsidRPr="000E6482">
            <w:rPr>
              <w:lang w:bidi="es-ES"/>
            </w:rPr>
            <w:t>Nombr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F2E"/>
    <w:rsid w:val="000A4D9E"/>
    <w:rsid w:val="005479D8"/>
    <w:rsid w:val="00561AED"/>
    <w:rsid w:val="00840D85"/>
    <w:rsid w:val="00BF4465"/>
    <w:rsid w:val="00C95F2E"/>
    <w:rsid w:val="00D709FF"/>
    <w:rsid w:val="00FC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68405DDE7BAB73479391135322EE217F">
    <w:name w:val="68405DDE7BAB73479391135322EE217F"/>
  </w:style>
  <w:style w:type="paragraph" w:customStyle="1" w:styleId="D3962E4E27ED2D42875B47904EB08D7B">
    <w:name w:val="D3962E4E27ED2D42875B47904EB08D7B"/>
  </w:style>
  <w:style w:type="paragraph" w:customStyle="1" w:styleId="6A32D24601463E4A9C470BF461A97517">
    <w:name w:val="6A32D24601463E4A9C470BF461A97517"/>
  </w:style>
  <w:style w:type="paragraph" w:customStyle="1" w:styleId="26A9A5DD539A4047B594C6E654F87FA6">
    <w:name w:val="26A9A5DD539A4047B594C6E654F87FA6"/>
  </w:style>
  <w:style w:type="paragraph" w:customStyle="1" w:styleId="A1C9EE02B9E6474FBFE84D8B7BBC208D">
    <w:name w:val="A1C9EE02B9E6474FBFE84D8B7BBC208D"/>
  </w:style>
  <w:style w:type="paragraph" w:customStyle="1" w:styleId="A7ED3DE61739DB4FA28B4D118DE0369C">
    <w:name w:val="A7ED3DE61739DB4FA28B4D118DE0369C"/>
  </w:style>
  <w:style w:type="paragraph" w:customStyle="1" w:styleId="6DECEB75208927478B2EFABEF57B9B8B">
    <w:name w:val="6DECEB75208927478B2EFABEF57B9B8B"/>
  </w:style>
  <w:style w:type="paragraph" w:customStyle="1" w:styleId="F1C0B5818AE9DE47A2258EDF872CAC60">
    <w:name w:val="F1C0B5818AE9DE47A2258EDF872CAC60"/>
  </w:style>
  <w:style w:type="paragraph" w:customStyle="1" w:styleId="22FC91F0EF058E42892821831B940BCB">
    <w:name w:val="22FC91F0EF058E42892821831B940BCB"/>
  </w:style>
  <w:style w:type="paragraph" w:customStyle="1" w:styleId="E9F1630940E9EC489FB861751FA9766E">
    <w:name w:val="E9F1630940E9EC489FB861751FA9766E"/>
  </w:style>
  <w:style w:type="paragraph" w:customStyle="1" w:styleId="F120E8D2588D7242A84C4817177BF733">
    <w:name w:val="F120E8D2588D7242A84C4817177BF733"/>
  </w:style>
  <w:style w:type="character" w:styleId="Textodelmarcadordeposicin">
    <w:name w:val="Placeholder Text"/>
    <w:basedOn w:val="Fuentedeprrafopredeter"/>
    <w:uiPriority w:val="99"/>
    <w:semiHidden/>
    <w:rsid w:val="000A4D9E"/>
    <w:rPr>
      <w:color w:val="808080"/>
    </w:rPr>
  </w:style>
  <w:style w:type="paragraph" w:customStyle="1" w:styleId="3F1AA3EED85C41F09AAE842335433065">
    <w:name w:val="3F1AA3EED85C41F09AAE842335433065"/>
    <w:rsid w:val="00BF4465"/>
    <w:pPr>
      <w:spacing w:after="160" w:line="259" w:lineRule="auto"/>
    </w:pPr>
    <w:rPr>
      <w:sz w:val="22"/>
      <w:szCs w:val="22"/>
    </w:rPr>
  </w:style>
  <w:style w:type="paragraph" w:customStyle="1" w:styleId="57BB0F4994FC4C44BD8BF8F82EF16C99">
    <w:name w:val="57BB0F4994FC4C44BD8BF8F82EF16C99"/>
    <w:rsid w:val="00BF4465"/>
    <w:pPr>
      <w:spacing w:after="160" w:line="259" w:lineRule="auto"/>
    </w:pPr>
    <w:rPr>
      <w:sz w:val="22"/>
      <w:szCs w:val="22"/>
    </w:rPr>
  </w:style>
  <w:style w:type="paragraph" w:customStyle="1" w:styleId="D9000E6591B2491C9325E7F86B142F7A">
    <w:name w:val="D9000E6591B2491C9325E7F86B142F7A"/>
    <w:rsid w:val="00BF4465"/>
    <w:pPr>
      <w:spacing w:after="160" w:line="259" w:lineRule="auto"/>
    </w:pPr>
    <w:rPr>
      <w:sz w:val="22"/>
      <w:szCs w:val="22"/>
    </w:rPr>
  </w:style>
  <w:style w:type="paragraph" w:customStyle="1" w:styleId="D60E91AA568B451394839B3F7135131D">
    <w:name w:val="D60E91AA568B451394839B3F7135131D"/>
    <w:rsid w:val="00BF4465"/>
    <w:pPr>
      <w:spacing w:after="160" w:line="259" w:lineRule="auto"/>
    </w:pPr>
    <w:rPr>
      <w:sz w:val="22"/>
      <w:szCs w:val="22"/>
    </w:rPr>
  </w:style>
  <w:style w:type="paragraph" w:customStyle="1" w:styleId="07F0352EA1E4421481E8788034E19B28">
    <w:name w:val="07F0352EA1E4421481E8788034E19B28"/>
    <w:rsid w:val="00BF4465"/>
    <w:pPr>
      <w:spacing w:after="160" w:line="259" w:lineRule="auto"/>
    </w:pPr>
    <w:rPr>
      <w:sz w:val="22"/>
      <w:szCs w:val="22"/>
    </w:rPr>
  </w:style>
  <w:style w:type="paragraph" w:customStyle="1" w:styleId="5941C92D577D4060AEEBF9396B2B1691">
    <w:name w:val="5941C92D577D4060AEEBF9396B2B1691"/>
    <w:rsid w:val="00BF4465"/>
    <w:pPr>
      <w:spacing w:after="160" w:line="259" w:lineRule="auto"/>
    </w:pPr>
    <w:rPr>
      <w:sz w:val="22"/>
      <w:szCs w:val="22"/>
    </w:rPr>
  </w:style>
  <w:style w:type="paragraph" w:customStyle="1" w:styleId="2AEB8C03D1AC4A51B9725C6FDEA9A1C7">
    <w:name w:val="2AEB8C03D1AC4A51B9725C6FDEA9A1C7"/>
    <w:rsid w:val="00BF4465"/>
    <w:pPr>
      <w:spacing w:after="160" w:line="259" w:lineRule="auto"/>
    </w:pPr>
    <w:rPr>
      <w:sz w:val="22"/>
      <w:szCs w:val="22"/>
    </w:rPr>
  </w:style>
  <w:style w:type="paragraph" w:customStyle="1" w:styleId="9CA1743A475F4230B333C477C023695C">
    <w:name w:val="9CA1743A475F4230B333C477C023695C"/>
    <w:rsid w:val="00BF4465"/>
    <w:pPr>
      <w:spacing w:after="160" w:line="259" w:lineRule="auto"/>
    </w:pPr>
    <w:rPr>
      <w:sz w:val="22"/>
      <w:szCs w:val="22"/>
    </w:rPr>
  </w:style>
  <w:style w:type="paragraph" w:customStyle="1" w:styleId="A87A1242CBA14BFF9B83BBC2F2591575">
    <w:name w:val="A87A1242CBA14BFF9B83BBC2F2591575"/>
    <w:rsid w:val="00BF4465"/>
    <w:pPr>
      <w:spacing w:after="160" w:line="259" w:lineRule="auto"/>
    </w:pPr>
    <w:rPr>
      <w:sz w:val="22"/>
      <w:szCs w:val="22"/>
    </w:rPr>
  </w:style>
  <w:style w:type="paragraph" w:customStyle="1" w:styleId="49968D8D3FF1466CBF098D4679A3BF64">
    <w:name w:val="49968D8D3FF1466CBF098D4679A3BF64"/>
    <w:rsid w:val="00BF4465"/>
    <w:pPr>
      <w:spacing w:after="160" w:line="259" w:lineRule="auto"/>
    </w:pPr>
    <w:rPr>
      <w:sz w:val="22"/>
      <w:szCs w:val="22"/>
    </w:rPr>
  </w:style>
  <w:style w:type="paragraph" w:customStyle="1" w:styleId="3FD286949FF348238D51312785B67FE9">
    <w:name w:val="3FD286949FF348238D51312785B67FE9"/>
    <w:rsid w:val="00BF4465"/>
    <w:pPr>
      <w:spacing w:after="160" w:line="259" w:lineRule="auto"/>
    </w:pPr>
    <w:rPr>
      <w:sz w:val="22"/>
      <w:szCs w:val="22"/>
    </w:rPr>
  </w:style>
  <w:style w:type="paragraph" w:customStyle="1" w:styleId="DFB139C7BB074561B9582F1FACEB4DF5">
    <w:name w:val="DFB139C7BB074561B9582F1FACEB4DF5"/>
    <w:rsid w:val="00BF4465"/>
    <w:pPr>
      <w:spacing w:after="160" w:line="259" w:lineRule="auto"/>
    </w:pPr>
    <w:rPr>
      <w:sz w:val="22"/>
      <w:szCs w:val="22"/>
    </w:rPr>
  </w:style>
  <w:style w:type="paragraph" w:customStyle="1" w:styleId="5418A11A874C4FF6A446D5537E0A720B">
    <w:name w:val="5418A11A874C4FF6A446D5537E0A720B"/>
    <w:rsid w:val="00BF4465"/>
    <w:pPr>
      <w:spacing w:after="160" w:line="259" w:lineRule="auto"/>
    </w:pPr>
    <w:rPr>
      <w:sz w:val="22"/>
      <w:szCs w:val="22"/>
    </w:rPr>
  </w:style>
  <w:style w:type="paragraph" w:customStyle="1" w:styleId="C9AC01D6D09D4E588BB9A1338309EE3D">
    <w:name w:val="C9AC01D6D09D4E588BB9A1338309EE3D"/>
    <w:rsid w:val="00BF4465"/>
    <w:pPr>
      <w:spacing w:after="160" w:line="259" w:lineRule="auto"/>
    </w:pPr>
    <w:rPr>
      <w:sz w:val="22"/>
      <w:szCs w:val="22"/>
    </w:rPr>
  </w:style>
  <w:style w:type="paragraph" w:customStyle="1" w:styleId="97AFEF779B9E48E8B9F7098C642092ED">
    <w:name w:val="97AFEF779B9E48E8B9F7098C642092ED"/>
    <w:rsid w:val="00BF4465"/>
    <w:pPr>
      <w:spacing w:after="160" w:line="259" w:lineRule="auto"/>
    </w:pPr>
    <w:rPr>
      <w:sz w:val="22"/>
      <w:szCs w:val="22"/>
    </w:rPr>
  </w:style>
  <w:style w:type="paragraph" w:customStyle="1" w:styleId="0A1C749B900A40E59ACC2A5EFC441B26">
    <w:name w:val="0A1C749B900A40E59ACC2A5EFC441B26"/>
    <w:rsid w:val="00BF4465"/>
    <w:pPr>
      <w:spacing w:after="160" w:line="259" w:lineRule="auto"/>
    </w:pPr>
    <w:rPr>
      <w:sz w:val="22"/>
      <w:szCs w:val="22"/>
    </w:rPr>
  </w:style>
  <w:style w:type="paragraph" w:customStyle="1" w:styleId="F759C19DF3FB4B88BFB23627A3E1C756">
    <w:name w:val="F759C19DF3FB4B88BFB23627A3E1C756"/>
    <w:rsid w:val="00BF4465"/>
    <w:pPr>
      <w:spacing w:after="160" w:line="259" w:lineRule="auto"/>
    </w:pPr>
    <w:rPr>
      <w:sz w:val="22"/>
      <w:szCs w:val="22"/>
    </w:rPr>
  </w:style>
  <w:style w:type="paragraph" w:customStyle="1" w:styleId="43500376E9234538BFD8EE1AB3228EE9">
    <w:name w:val="43500376E9234538BFD8EE1AB3228EE9"/>
    <w:rsid w:val="00BF4465"/>
    <w:pPr>
      <w:spacing w:after="160" w:line="259" w:lineRule="auto"/>
    </w:pPr>
    <w:rPr>
      <w:sz w:val="22"/>
      <w:szCs w:val="22"/>
    </w:rPr>
  </w:style>
  <w:style w:type="paragraph" w:customStyle="1" w:styleId="6128A6BB93D74C138B2526EAFF5F5144">
    <w:name w:val="6128A6BB93D74C138B2526EAFF5F5144"/>
    <w:rsid w:val="00BF4465"/>
    <w:pPr>
      <w:spacing w:after="160" w:line="259" w:lineRule="auto"/>
    </w:pPr>
    <w:rPr>
      <w:sz w:val="22"/>
      <w:szCs w:val="22"/>
    </w:rPr>
  </w:style>
  <w:style w:type="paragraph" w:customStyle="1" w:styleId="5DC7CF6B0D7347B7B94318F9D14F9695">
    <w:name w:val="5DC7CF6B0D7347B7B94318F9D14F9695"/>
    <w:rsid w:val="00BF4465"/>
    <w:pPr>
      <w:spacing w:after="160" w:line="259" w:lineRule="auto"/>
    </w:pPr>
    <w:rPr>
      <w:sz w:val="22"/>
      <w:szCs w:val="22"/>
    </w:rPr>
  </w:style>
  <w:style w:type="paragraph" w:customStyle="1" w:styleId="A5757604D47547CAA7855AEC9CC98857">
    <w:name w:val="A5757604D47547CAA7855AEC9CC98857"/>
    <w:rsid w:val="00BF4465"/>
    <w:pPr>
      <w:spacing w:after="160" w:line="259" w:lineRule="auto"/>
    </w:pPr>
    <w:rPr>
      <w:sz w:val="22"/>
      <w:szCs w:val="22"/>
    </w:rPr>
  </w:style>
  <w:style w:type="paragraph" w:customStyle="1" w:styleId="7F57CDCD73044C939AAD2323E2E75623">
    <w:name w:val="7F57CDCD73044C939AAD2323E2E75623"/>
    <w:rsid w:val="00BF4465"/>
    <w:pPr>
      <w:spacing w:after="160" w:line="259" w:lineRule="auto"/>
    </w:pPr>
    <w:rPr>
      <w:sz w:val="22"/>
      <w:szCs w:val="22"/>
    </w:rPr>
  </w:style>
  <w:style w:type="paragraph" w:customStyle="1" w:styleId="1FF590514E6548B7AB677CC76D977992">
    <w:name w:val="1FF590514E6548B7AB677CC76D977992"/>
    <w:rsid w:val="00BF4465"/>
    <w:pPr>
      <w:spacing w:after="160" w:line="259" w:lineRule="auto"/>
    </w:pPr>
    <w:rPr>
      <w:sz w:val="22"/>
      <w:szCs w:val="22"/>
    </w:rPr>
  </w:style>
  <w:style w:type="paragraph" w:customStyle="1" w:styleId="BE73B17B1CAD4644995AC06DB2CA872B">
    <w:name w:val="BE73B17B1CAD4644995AC06DB2CA872B"/>
    <w:rsid w:val="00BF4465"/>
    <w:pPr>
      <w:spacing w:after="160" w:line="259" w:lineRule="auto"/>
    </w:pPr>
    <w:rPr>
      <w:sz w:val="22"/>
      <w:szCs w:val="22"/>
    </w:rPr>
  </w:style>
  <w:style w:type="paragraph" w:customStyle="1" w:styleId="BB47EA1424604FA7BC7686061B58A184">
    <w:name w:val="BB47EA1424604FA7BC7686061B58A184"/>
    <w:rsid w:val="00BF4465"/>
    <w:pPr>
      <w:spacing w:after="160" w:line="259" w:lineRule="auto"/>
    </w:pPr>
    <w:rPr>
      <w:sz w:val="22"/>
      <w:szCs w:val="22"/>
    </w:rPr>
  </w:style>
  <w:style w:type="paragraph" w:customStyle="1" w:styleId="44AF85C8C3874818A8ACCA0FA07DB4BF">
    <w:name w:val="44AF85C8C3874818A8ACCA0FA07DB4BF"/>
    <w:rsid w:val="00BF4465"/>
    <w:pPr>
      <w:spacing w:after="160" w:line="259" w:lineRule="auto"/>
    </w:pPr>
    <w:rPr>
      <w:sz w:val="22"/>
      <w:szCs w:val="22"/>
    </w:rPr>
  </w:style>
  <w:style w:type="paragraph" w:customStyle="1" w:styleId="61AE6612083D4F27B6CAB2378D03B3C5">
    <w:name w:val="61AE6612083D4F27B6CAB2378D03B3C5"/>
    <w:rsid w:val="00BF4465"/>
    <w:pPr>
      <w:spacing w:after="160" w:line="259" w:lineRule="auto"/>
    </w:pPr>
    <w:rPr>
      <w:sz w:val="22"/>
      <w:szCs w:val="22"/>
    </w:rPr>
  </w:style>
  <w:style w:type="paragraph" w:customStyle="1" w:styleId="8CE4C59050AC44E889D120466361DCA7">
    <w:name w:val="8CE4C59050AC44E889D120466361DCA7"/>
    <w:rsid w:val="00BF4465"/>
    <w:pPr>
      <w:spacing w:after="160" w:line="259" w:lineRule="auto"/>
    </w:pPr>
    <w:rPr>
      <w:sz w:val="22"/>
      <w:szCs w:val="22"/>
    </w:rPr>
  </w:style>
  <w:style w:type="paragraph" w:customStyle="1" w:styleId="F1C0B5818AE9DE47A2258EDF872CAC601">
    <w:name w:val="F1C0B5818AE9DE47A2258EDF872CAC601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1">
    <w:name w:val="A5757604D47547CAA7855AEC9CC98857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1">
    <w:name w:val="7F57CDCD73044C939AAD2323E2E75623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character" w:styleId="Textoennegrita">
    <w:name w:val="Strong"/>
    <w:basedOn w:val="Fuentedeprrafopredeter"/>
    <w:uiPriority w:val="31"/>
    <w:rsid w:val="000A4D9E"/>
    <w:rPr>
      <w:b/>
      <w:bCs/>
    </w:rPr>
  </w:style>
  <w:style w:type="paragraph" w:customStyle="1" w:styleId="1FF590514E6548B7AB677CC76D9779921">
    <w:name w:val="1FF590514E6548B7AB677CC76D977992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2">
    <w:name w:val="F1C0B5818AE9DE47A2258EDF872CAC602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2">
    <w:name w:val="A5757604D47547CAA7855AEC9CC98857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2">
    <w:name w:val="7F57CDCD73044C939AAD2323E2E75623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2">
    <w:name w:val="1FF590514E6548B7AB677CC76D977992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3">
    <w:name w:val="F1C0B5818AE9DE47A2258EDF872CAC603"/>
    <w:rsid w:val="00FC7119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ABC17FCFEDD42279F923E6E55648527">
    <w:name w:val="6ABC17FCFEDD42279F923E6E55648527"/>
    <w:rsid w:val="000A4D9E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paragraph" w:customStyle="1" w:styleId="3F1AA3EED85C41F09AAE8423354330651">
    <w:name w:val="3F1AA3EED85C41F09AAE842335433065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0A112E04E024D179320BAC7AD91F908">
    <w:name w:val="50A112E04E024D179320BAC7AD91F908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8405DDE7BAB73479391135322EE217F1">
    <w:name w:val="68405DDE7BAB73479391135322EE217F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3962E4E27ED2D42875B47904EB08D7B1">
    <w:name w:val="D3962E4E27ED2D42875B47904EB08D7B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32D24601463E4A9C470BF461A975171">
    <w:name w:val="6A32D24601463E4A9C470BF461A97517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7BB0F4994FC4C44BD8BF8F82EF16C991">
    <w:name w:val="57BB0F4994FC4C44BD8BF8F82EF16C99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6A9A5DD539A4047B594C6E654F87FA61">
    <w:name w:val="26A9A5DD539A4047B594C6E654F87FA6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1C9EE02B9E6474FBFE84D8B7BBC208D1">
    <w:name w:val="A1C9EE02B9E6474FBFE84D8B7BBC208D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7ED3DE61739DB4FA28B4D118DE0369C1">
    <w:name w:val="A7ED3DE61739DB4FA28B4D118DE0369C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DECEB75208927478B2EFABEF57B9B8B1">
    <w:name w:val="6DECEB75208927478B2EFABEF57B9B8B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9000E6591B2491C9325E7F86B142F7A1">
    <w:name w:val="D9000E6591B2491C9325E7F86B142F7A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60E91AA568B451394839B3F7135131D1">
    <w:name w:val="D60E91AA568B451394839B3F7135131D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7F0352EA1E4421481E8788034E19B281">
    <w:name w:val="07F0352EA1E4421481E8788034E19B28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2AEB8C03D1AC4A51B9725C6FDEA9A1C71">
    <w:name w:val="2AEB8C03D1AC4A51B9725C6FDEA9A1C7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941C92D577D4060AEEBF9396B2B16911">
    <w:name w:val="5941C92D577D4060AEEBF9396B2B1691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9CA1743A475F4230B333C477C023695C1">
    <w:name w:val="9CA1743A475F4230B333C477C023695C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87A1242CBA14BFF9B83BBC2F25915751">
    <w:name w:val="A87A1242CBA14BFF9B83BBC2F25915751"/>
    <w:rsid w:val="000A4D9E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8CE4C59050AC44E889D120466361DCA71">
    <w:name w:val="8CE4C59050AC44E889D120466361DCA71"/>
    <w:rsid w:val="000A4D9E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49968D8D3FF1466CBF098D4679A3BF641">
    <w:name w:val="49968D8D3FF1466CBF098D4679A3BF64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3FD286949FF348238D51312785B67FE91">
    <w:name w:val="3FD286949FF348238D51312785B67FE9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FB139C7BB074561B9582F1FACEB4DF51">
    <w:name w:val="DFB139C7BB074561B9582F1FACEB4DF5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5418A11A874C4FF6A446D5537E0A720B1">
    <w:name w:val="5418A11A874C4FF6A446D5537E0A720B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C9AC01D6D09D4E588BB9A1338309EE3D1">
    <w:name w:val="C9AC01D6D09D4E588BB9A1338309EE3D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97AFEF779B9E48E8B9F7098C642092ED1">
    <w:name w:val="97AFEF779B9E48E8B9F7098C642092ED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A1C749B900A40E59ACC2A5EFC441B261">
    <w:name w:val="0A1C749B900A40E59ACC2A5EFC441B26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759C19DF3FB4B88BFB23627A3E1C7561">
    <w:name w:val="F759C19DF3FB4B88BFB23627A3E1C756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3500376E9234538BFD8EE1AB3228EE91">
    <w:name w:val="43500376E9234538BFD8EE1AB3228EE9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28A6BB93D74C138B2526EAFF5F51441">
    <w:name w:val="6128A6BB93D74C138B2526EAFF5F5144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DC7CF6B0D7347B7B94318F9D14F96951">
    <w:name w:val="5DC7CF6B0D7347B7B94318F9D14F9695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3">
    <w:name w:val="A5757604D47547CAA7855AEC9CC988573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3">
    <w:name w:val="7F57CDCD73044C939AAD2323E2E756233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3">
    <w:name w:val="1FF590514E6548B7AB677CC76D9779923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E73B17B1CAD4644995AC06DB2CA872B1">
    <w:name w:val="BE73B17B1CAD4644995AC06DB2CA872B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B47EA1424604FA7BC7686061B58A1841">
    <w:name w:val="BB47EA1424604FA7BC7686061B58A184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4AF85C8C3874818A8ACCA0FA07DB4BF1">
    <w:name w:val="44AF85C8C3874818A8ACCA0FA07DB4BF1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AE6612083D4F27B6CAB2378D03B3C51">
    <w:name w:val="61AE6612083D4F27B6CAB2378D03B3C5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F1C0B5818AE9DE47A2258EDF872CAC604">
    <w:name w:val="F1C0B5818AE9DE47A2258EDF872CAC604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2FC91F0EF058E42892821831B940BCB1">
    <w:name w:val="22FC91F0EF058E42892821831B940BCB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E9F1630940E9EC489FB861751FA9766E1">
    <w:name w:val="E9F1630940E9EC489FB861751FA9766E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F120E8D2588D7242A84C4817177BF7331">
    <w:name w:val="F120E8D2588D7242A84C4817177BF7331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BC17FCFEDD42279F923E6E556485271">
    <w:name w:val="6ABC17FCFEDD42279F923E6E556485271"/>
    <w:rsid w:val="000A4D9E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paragraph" w:customStyle="1" w:styleId="3F1AA3EED85C41F09AAE8423354330652">
    <w:name w:val="3F1AA3EED85C41F09AAE842335433065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0A112E04E024D179320BAC7AD91F9081">
    <w:name w:val="50A112E04E024D179320BAC7AD91F9081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8405DDE7BAB73479391135322EE217F2">
    <w:name w:val="68405DDE7BAB73479391135322EE217F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3962E4E27ED2D42875B47904EB08D7B2">
    <w:name w:val="D3962E4E27ED2D42875B47904EB08D7B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32D24601463E4A9C470BF461A975172">
    <w:name w:val="6A32D24601463E4A9C470BF461A97517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7BB0F4994FC4C44BD8BF8F82EF16C992">
    <w:name w:val="57BB0F4994FC4C44BD8BF8F82EF16C99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6A9A5DD539A4047B594C6E654F87FA62">
    <w:name w:val="26A9A5DD539A4047B594C6E654F87FA6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1C9EE02B9E6474FBFE84D8B7BBC208D2">
    <w:name w:val="A1C9EE02B9E6474FBFE84D8B7BBC208D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7ED3DE61739DB4FA28B4D118DE0369C2">
    <w:name w:val="A7ED3DE61739DB4FA28B4D118DE0369C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DECEB75208927478B2EFABEF57B9B8B2">
    <w:name w:val="6DECEB75208927478B2EFABEF57B9B8B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9000E6591B2491C9325E7F86B142F7A2">
    <w:name w:val="D9000E6591B2491C9325E7F86B142F7A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60E91AA568B451394839B3F7135131D2">
    <w:name w:val="D60E91AA568B451394839B3F7135131D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7F0352EA1E4421481E8788034E19B282">
    <w:name w:val="07F0352EA1E4421481E8788034E19B28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2AEB8C03D1AC4A51B9725C6FDEA9A1C72">
    <w:name w:val="2AEB8C03D1AC4A51B9725C6FDEA9A1C7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941C92D577D4060AEEBF9396B2B16912">
    <w:name w:val="5941C92D577D4060AEEBF9396B2B1691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9CA1743A475F4230B333C477C023695C2">
    <w:name w:val="9CA1743A475F4230B333C477C023695C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87A1242CBA14BFF9B83BBC2F25915752">
    <w:name w:val="A87A1242CBA14BFF9B83BBC2F25915752"/>
    <w:rsid w:val="000A4D9E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8CE4C59050AC44E889D120466361DCA72">
    <w:name w:val="8CE4C59050AC44E889D120466361DCA72"/>
    <w:rsid w:val="000A4D9E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49968D8D3FF1466CBF098D4679A3BF642">
    <w:name w:val="49968D8D3FF1466CBF098D4679A3BF64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3FD286949FF348238D51312785B67FE92">
    <w:name w:val="3FD286949FF348238D51312785B67FE9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FB139C7BB074561B9582F1FACEB4DF52">
    <w:name w:val="DFB139C7BB074561B9582F1FACEB4DF5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5418A11A874C4FF6A446D5537E0A720B2">
    <w:name w:val="5418A11A874C4FF6A446D5537E0A720B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C9AC01D6D09D4E588BB9A1338309EE3D2">
    <w:name w:val="C9AC01D6D09D4E588BB9A1338309EE3D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97AFEF779B9E48E8B9F7098C642092ED2">
    <w:name w:val="97AFEF779B9E48E8B9F7098C642092ED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A1C749B900A40E59ACC2A5EFC441B262">
    <w:name w:val="0A1C749B900A40E59ACC2A5EFC441B26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759C19DF3FB4B88BFB23627A3E1C7562">
    <w:name w:val="F759C19DF3FB4B88BFB23627A3E1C756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3500376E9234538BFD8EE1AB3228EE92">
    <w:name w:val="43500376E9234538BFD8EE1AB3228EE9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28A6BB93D74C138B2526EAFF5F51442">
    <w:name w:val="6128A6BB93D74C138B2526EAFF5F5144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DC7CF6B0D7347B7B94318F9D14F96952">
    <w:name w:val="5DC7CF6B0D7347B7B94318F9D14F9695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4">
    <w:name w:val="A5757604D47547CAA7855AEC9CC988574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4">
    <w:name w:val="7F57CDCD73044C939AAD2323E2E756234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4">
    <w:name w:val="1FF590514E6548B7AB677CC76D9779924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E73B17B1CAD4644995AC06DB2CA872B2">
    <w:name w:val="BE73B17B1CAD4644995AC06DB2CA872B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B47EA1424604FA7BC7686061B58A1842">
    <w:name w:val="BB47EA1424604FA7BC7686061B58A184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4AF85C8C3874818A8ACCA0FA07DB4BF2">
    <w:name w:val="44AF85C8C3874818A8ACCA0FA07DB4BF2"/>
    <w:rsid w:val="000A4D9E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AE6612083D4F27B6CAB2378D03B3C52">
    <w:name w:val="61AE6612083D4F27B6CAB2378D03B3C52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F1C0B5818AE9DE47A2258EDF872CAC605">
    <w:name w:val="F1C0B5818AE9DE47A2258EDF872CAC605"/>
    <w:rsid w:val="000A4D9E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2FC91F0EF058E42892821831B940BCB2">
    <w:name w:val="22FC91F0EF058E42892821831B940BCB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E9F1630940E9EC489FB861751FA9766E2">
    <w:name w:val="E9F1630940E9EC489FB861751FA9766E2"/>
    <w:rsid w:val="000A4D9E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F120E8D2588D7242A84C4817177BF7332">
    <w:name w:val="F120E8D2588D7242A84C4817177BF7332"/>
    <w:rsid w:val="000A4D9E"/>
    <w:rPr>
      <w:rFonts w:eastAsiaTheme="minorHAnsi"/>
      <w:i/>
      <w:color w:val="BFBFBF" w:themeColor="background1" w:themeShade="BF"/>
      <w:sz w:val="14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07</Words>
  <Characters>114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7T21:52:00Z</dcterms:created>
  <dcterms:modified xsi:type="dcterms:W3CDTF">2019-06-1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